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769F2" w14:textId="77777777" w:rsidR="00F95869" w:rsidRDefault="00F95869" w:rsidP="00C71180">
      <w:pPr>
        <w:jc w:val="center"/>
        <w:rPr>
          <w:b/>
          <w:bCs/>
          <w:sz w:val="28"/>
          <w:szCs w:val="28"/>
        </w:rPr>
      </w:pPr>
    </w:p>
    <w:p w14:paraId="281F0E44" w14:textId="731967FE" w:rsidR="00A8775C" w:rsidRDefault="00C71180" w:rsidP="00C71180">
      <w:pPr>
        <w:jc w:val="center"/>
        <w:rPr>
          <w:b/>
          <w:bCs/>
          <w:sz w:val="28"/>
          <w:szCs w:val="28"/>
        </w:rPr>
      </w:pPr>
      <w:r w:rsidRPr="00C71180">
        <w:rPr>
          <w:b/>
          <w:bCs/>
          <w:sz w:val="28"/>
          <w:szCs w:val="28"/>
        </w:rPr>
        <w:t>Hospital Management System</w:t>
      </w:r>
    </w:p>
    <w:p w14:paraId="718491D3" w14:textId="05DB3887" w:rsidR="00C71180" w:rsidRDefault="00C71180" w:rsidP="00C71180">
      <w:pPr>
        <w:rPr>
          <w:b/>
          <w:bCs/>
          <w:sz w:val="28"/>
          <w:szCs w:val="28"/>
        </w:rPr>
      </w:pPr>
    </w:p>
    <w:p w14:paraId="461443AC" w14:textId="692BBC96" w:rsidR="00C71180" w:rsidRDefault="00C71180" w:rsidP="00C71180">
      <w:pPr>
        <w:rPr>
          <w:b/>
          <w:bCs/>
          <w:sz w:val="28"/>
          <w:szCs w:val="28"/>
        </w:rPr>
      </w:pPr>
    </w:p>
    <w:p w14:paraId="4DEEA5E0" w14:textId="575E64FB" w:rsidR="00BF2228" w:rsidRDefault="00BF2228" w:rsidP="00C71180">
      <w:pPr>
        <w:rPr>
          <w:b/>
          <w:bCs/>
          <w:sz w:val="28"/>
          <w:szCs w:val="28"/>
        </w:rPr>
      </w:pPr>
    </w:p>
    <w:p w14:paraId="5B54CC85" w14:textId="5F36F443" w:rsidR="00BF2228" w:rsidRDefault="00BF2228" w:rsidP="00C71180">
      <w:pPr>
        <w:rPr>
          <w:b/>
          <w:bCs/>
          <w:sz w:val="28"/>
          <w:szCs w:val="28"/>
        </w:rPr>
      </w:pPr>
    </w:p>
    <w:p w14:paraId="5A45A866" w14:textId="3D5A26C6" w:rsidR="00BF2228" w:rsidRDefault="00BF2228" w:rsidP="00C71180">
      <w:pPr>
        <w:rPr>
          <w:b/>
          <w:bCs/>
          <w:sz w:val="28"/>
          <w:szCs w:val="28"/>
        </w:rPr>
      </w:pPr>
    </w:p>
    <w:p w14:paraId="468E4BFA" w14:textId="5C058BB0" w:rsidR="00BF2228" w:rsidRDefault="00BF2228" w:rsidP="00C71180">
      <w:pPr>
        <w:rPr>
          <w:b/>
          <w:bCs/>
          <w:sz w:val="28"/>
          <w:szCs w:val="28"/>
        </w:rPr>
      </w:pPr>
    </w:p>
    <w:p w14:paraId="5BCCBEEB" w14:textId="58C5315C" w:rsidR="00BF2228" w:rsidRDefault="00BF2228" w:rsidP="00C71180">
      <w:pPr>
        <w:rPr>
          <w:b/>
          <w:bCs/>
          <w:sz w:val="28"/>
          <w:szCs w:val="28"/>
        </w:rPr>
      </w:pPr>
    </w:p>
    <w:p w14:paraId="20037728" w14:textId="3FFF001D" w:rsidR="00BF2228" w:rsidRDefault="00BF2228" w:rsidP="00C71180">
      <w:pPr>
        <w:rPr>
          <w:b/>
          <w:bCs/>
          <w:sz w:val="28"/>
          <w:szCs w:val="28"/>
        </w:rPr>
      </w:pPr>
    </w:p>
    <w:p w14:paraId="34B4366C" w14:textId="00989791" w:rsidR="00BF2228" w:rsidRDefault="00BF2228" w:rsidP="00C71180">
      <w:pPr>
        <w:rPr>
          <w:b/>
          <w:bCs/>
          <w:sz w:val="28"/>
          <w:szCs w:val="28"/>
        </w:rPr>
      </w:pPr>
    </w:p>
    <w:p w14:paraId="78FB5057" w14:textId="5C46226D" w:rsidR="00BF2228" w:rsidRDefault="00BF2228" w:rsidP="00C71180">
      <w:pPr>
        <w:rPr>
          <w:b/>
          <w:bCs/>
          <w:sz w:val="28"/>
          <w:szCs w:val="28"/>
        </w:rPr>
      </w:pPr>
    </w:p>
    <w:p w14:paraId="09A3888B" w14:textId="61B9E0E9" w:rsidR="00BF2228" w:rsidRDefault="00BF2228" w:rsidP="00C71180">
      <w:pPr>
        <w:rPr>
          <w:b/>
          <w:bCs/>
          <w:sz w:val="28"/>
          <w:szCs w:val="28"/>
        </w:rPr>
      </w:pPr>
    </w:p>
    <w:p w14:paraId="32F62F20" w14:textId="297AA85B" w:rsidR="00BF2228" w:rsidRDefault="00BF2228" w:rsidP="00C71180">
      <w:pPr>
        <w:rPr>
          <w:b/>
          <w:bCs/>
          <w:sz w:val="28"/>
          <w:szCs w:val="28"/>
        </w:rPr>
      </w:pPr>
    </w:p>
    <w:p w14:paraId="61997AB5" w14:textId="58054ED0" w:rsidR="00BF2228" w:rsidRDefault="00BF2228" w:rsidP="00C71180">
      <w:pPr>
        <w:rPr>
          <w:b/>
          <w:bCs/>
          <w:sz w:val="28"/>
          <w:szCs w:val="28"/>
        </w:rPr>
      </w:pPr>
    </w:p>
    <w:p w14:paraId="5EAD7254" w14:textId="3F07E884" w:rsidR="00BF2228" w:rsidRDefault="00BF2228" w:rsidP="00C71180">
      <w:pPr>
        <w:rPr>
          <w:b/>
          <w:bCs/>
          <w:sz w:val="28"/>
          <w:szCs w:val="28"/>
        </w:rPr>
      </w:pPr>
    </w:p>
    <w:p w14:paraId="2D6FEE4A" w14:textId="3A155AA9" w:rsidR="00BF2228" w:rsidRDefault="00BF2228" w:rsidP="00C71180">
      <w:pPr>
        <w:rPr>
          <w:b/>
          <w:bCs/>
          <w:sz w:val="28"/>
          <w:szCs w:val="28"/>
        </w:rPr>
      </w:pPr>
    </w:p>
    <w:p w14:paraId="6043CDB3" w14:textId="243730BC" w:rsidR="00BF2228" w:rsidRDefault="00BF2228" w:rsidP="00C71180">
      <w:pPr>
        <w:rPr>
          <w:b/>
          <w:bCs/>
          <w:sz w:val="28"/>
          <w:szCs w:val="28"/>
        </w:rPr>
      </w:pPr>
    </w:p>
    <w:p w14:paraId="74555491" w14:textId="089A2854" w:rsidR="00BF2228" w:rsidRDefault="00BF2228" w:rsidP="00C71180">
      <w:pPr>
        <w:rPr>
          <w:b/>
          <w:bCs/>
          <w:sz w:val="28"/>
          <w:szCs w:val="28"/>
        </w:rPr>
      </w:pPr>
    </w:p>
    <w:p w14:paraId="1D09D67D" w14:textId="1D764730" w:rsidR="00BF2228" w:rsidRDefault="00BF2228" w:rsidP="00C71180">
      <w:pPr>
        <w:rPr>
          <w:b/>
          <w:bCs/>
          <w:sz w:val="28"/>
          <w:szCs w:val="28"/>
        </w:rPr>
      </w:pPr>
    </w:p>
    <w:p w14:paraId="5D95C4BE" w14:textId="55A991BA" w:rsidR="00BF2228" w:rsidRDefault="00BF2228" w:rsidP="00C71180">
      <w:pPr>
        <w:rPr>
          <w:b/>
          <w:bCs/>
          <w:sz w:val="28"/>
          <w:szCs w:val="28"/>
        </w:rPr>
      </w:pPr>
    </w:p>
    <w:p w14:paraId="65486B34" w14:textId="2645938B" w:rsidR="00BF2228" w:rsidRDefault="00BF2228" w:rsidP="00C71180">
      <w:pPr>
        <w:rPr>
          <w:b/>
          <w:bCs/>
          <w:sz w:val="28"/>
          <w:szCs w:val="28"/>
        </w:rPr>
      </w:pPr>
    </w:p>
    <w:p w14:paraId="5639F351" w14:textId="083850A2" w:rsidR="00BF2228" w:rsidRDefault="00BF2228" w:rsidP="00C71180">
      <w:pPr>
        <w:rPr>
          <w:b/>
          <w:bCs/>
          <w:sz w:val="28"/>
          <w:szCs w:val="28"/>
        </w:rPr>
      </w:pPr>
    </w:p>
    <w:p w14:paraId="737A0109" w14:textId="2A869A3A" w:rsidR="00BF2228" w:rsidRDefault="00BF2228" w:rsidP="00C71180">
      <w:pPr>
        <w:rPr>
          <w:b/>
          <w:bCs/>
          <w:sz w:val="28"/>
          <w:szCs w:val="28"/>
        </w:rPr>
      </w:pPr>
    </w:p>
    <w:p w14:paraId="7C430B4C" w14:textId="33156CC7" w:rsidR="00BF2228" w:rsidRDefault="00BF2228" w:rsidP="00C71180">
      <w:pPr>
        <w:rPr>
          <w:b/>
          <w:bCs/>
          <w:sz w:val="28"/>
          <w:szCs w:val="28"/>
        </w:rPr>
      </w:pPr>
    </w:p>
    <w:p w14:paraId="4F57B5A5" w14:textId="77777777" w:rsidR="00BF2228" w:rsidRPr="00763E70" w:rsidRDefault="00BF2228" w:rsidP="00BF2228">
      <w:pPr>
        <w:pStyle w:val="Heading2"/>
        <w:ind w:left="0"/>
        <w:rPr>
          <w:rFonts w:asciiTheme="minorHAnsi" w:hAnsiTheme="minorHAnsi" w:cstheme="minorHAnsi"/>
          <w:lang w:val="en-AU"/>
        </w:rPr>
      </w:pPr>
      <w:bookmarkStart w:id="0" w:name="_Toc27767051"/>
      <w:r w:rsidRPr="00763E70">
        <w:rPr>
          <w:rFonts w:asciiTheme="minorHAnsi" w:hAnsiTheme="minorHAnsi" w:cstheme="minorHAnsi"/>
          <w:lang w:val="en-AU"/>
        </w:rPr>
        <w:t>Abstract</w:t>
      </w:r>
      <w:bookmarkEnd w:id="0"/>
    </w:p>
    <w:p w14:paraId="72E054A1" w14:textId="77777777" w:rsidR="00BF2228" w:rsidRPr="00763E70" w:rsidRDefault="00BF2228" w:rsidP="00BF2228">
      <w:pPr>
        <w:pStyle w:val="TableStandard"/>
        <w:rPr>
          <w:rFonts w:asciiTheme="minorHAnsi" w:hAnsiTheme="minorHAnsi" w:cstheme="minorHAnsi"/>
          <w:lang w:val="en-AU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189"/>
        <w:gridCol w:w="6589"/>
      </w:tblGrid>
      <w:tr w:rsidR="00BF2228" w:rsidRPr="00763E70" w14:paraId="110A831B" w14:textId="77777777" w:rsidTr="00FE73E8">
        <w:tc>
          <w:tcPr>
            <w:tcW w:w="3189" w:type="dxa"/>
          </w:tcPr>
          <w:p w14:paraId="231B8E97" w14:textId="77777777" w:rsidR="00BF2228" w:rsidRPr="00763E70" w:rsidRDefault="00BF2228" w:rsidP="00FE73E8">
            <w:pPr>
              <w:spacing w:before="120"/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b/>
                <w:lang w:val="en-AU"/>
              </w:rPr>
              <w:t>Document Title:</w:t>
            </w:r>
          </w:p>
        </w:tc>
        <w:tc>
          <w:tcPr>
            <w:tcW w:w="6589" w:type="dxa"/>
          </w:tcPr>
          <w:p w14:paraId="7339F21F" w14:textId="1B6D7445" w:rsidR="00BF2228" w:rsidRPr="00763E70" w:rsidRDefault="00BF2228" w:rsidP="00FE73E8">
            <w:pPr>
              <w:pStyle w:val="IndexHeading"/>
              <w:spacing w:before="120"/>
              <w:rPr>
                <w:rFonts w:asciiTheme="minorHAnsi" w:hAnsiTheme="minorHAnsi" w:cstheme="minorHAnsi"/>
                <w:lang w:val="en-AU"/>
              </w:rPr>
            </w:pPr>
            <w:r>
              <w:rPr>
                <w:rFonts w:asciiTheme="minorHAnsi" w:hAnsiTheme="minorHAnsi" w:cstheme="minorHAnsi"/>
                <w:lang w:val="en-AU"/>
              </w:rPr>
              <w:t>HMS Design Document</w:t>
            </w:r>
            <w:r w:rsidRPr="00763E70">
              <w:rPr>
                <w:rFonts w:asciiTheme="minorHAnsi" w:hAnsiTheme="minorHAnsi" w:cstheme="minorHAnsi"/>
                <w:lang w:val="en-AU"/>
              </w:rPr>
              <w:t xml:space="preserve"> </w:t>
            </w:r>
          </w:p>
        </w:tc>
      </w:tr>
      <w:tr w:rsidR="00BF2228" w:rsidRPr="00763E70" w14:paraId="7AE9233F" w14:textId="77777777" w:rsidTr="00FE73E8">
        <w:tc>
          <w:tcPr>
            <w:tcW w:w="3189" w:type="dxa"/>
          </w:tcPr>
          <w:p w14:paraId="5B544F64" w14:textId="77777777" w:rsidR="00BF2228" w:rsidRPr="00763E70" w:rsidRDefault="00BF2228" w:rsidP="00FE73E8">
            <w:pPr>
              <w:spacing w:before="120"/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b/>
                <w:lang w:val="en-AU"/>
              </w:rPr>
              <w:t>Project:</w:t>
            </w:r>
          </w:p>
        </w:tc>
        <w:tc>
          <w:tcPr>
            <w:tcW w:w="6589" w:type="dxa"/>
          </w:tcPr>
          <w:p w14:paraId="4C768C17" w14:textId="42F32F93" w:rsidR="00BF2228" w:rsidRPr="00763E70" w:rsidRDefault="009F323E" w:rsidP="00FE73E8">
            <w:pPr>
              <w:spacing w:before="120"/>
              <w:rPr>
                <w:rFonts w:cstheme="minorHAnsi"/>
                <w:lang w:val="en-AU"/>
              </w:rPr>
            </w:pPr>
            <w:r w:rsidRPr="009F323E">
              <w:rPr>
                <w:rFonts w:cstheme="minorHAnsi"/>
                <w:lang w:val="en-AU"/>
              </w:rPr>
              <w:t>Hospital Management System</w:t>
            </w:r>
          </w:p>
        </w:tc>
      </w:tr>
      <w:tr w:rsidR="00BF2228" w:rsidRPr="00763E70" w14:paraId="03AB6733" w14:textId="77777777" w:rsidTr="00FE73E8">
        <w:tc>
          <w:tcPr>
            <w:tcW w:w="3189" w:type="dxa"/>
          </w:tcPr>
          <w:p w14:paraId="5CFA205F" w14:textId="77777777" w:rsidR="00BF2228" w:rsidRPr="00763E70" w:rsidRDefault="00BF2228" w:rsidP="00FE73E8">
            <w:pPr>
              <w:spacing w:before="120"/>
              <w:rPr>
                <w:rFonts w:cstheme="minorHAnsi"/>
                <w:b/>
                <w:lang w:val="en-AU"/>
              </w:rPr>
            </w:pPr>
            <w:r w:rsidRPr="00763E70">
              <w:rPr>
                <w:rFonts w:cstheme="minorHAnsi"/>
                <w:b/>
                <w:lang w:val="en-AU"/>
              </w:rPr>
              <w:t>Author:</w:t>
            </w:r>
          </w:p>
        </w:tc>
        <w:tc>
          <w:tcPr>
            <w:tcW w:w="6589" w:type="dxa"/>
          </w:tcPr>
          <w:p w14:paraId="02B8B95A" w14:textId="02B38C0E" w:rsidR="00BF2228" w:rsidRPr="00763E70" w:rsidRDefault="009F323E" w:rsidP="00FE73E8">
            <w:pPr>
              <w:spacing w:before="120"/>
              <w:rPr>
                <w:rFonts w:cstheme="minorHAnsi"/>
                <w:lang w:val="en-AU"/>
              </w:rPr>
            </w:pPr>
            <w:proofErr w:type="spellStart"/>
            <w:r>
              <w:rPr>
                <w:rFonts w:cstheme="minorHAnsi"/>
                <w:lang w:val="en-AU"/>
              </w:rPr>
              <w:t>UntIgnitors</w:t>
            </w:r>
            <w:proofErr w:type="spellEnd"/>
          </w:p>
        </w:tc>
      </w:tr>
      <w:tr w:rsidR="00BF2228" w:rsidRPr="00763E70" w14:paraId="1F532739" w14:textId="77777777" w:rsidTr="00FE73E8">
        <w:tc>
          <w:tcPr>
            <w:tcW w:w="3189" w:type="dxa"/>
          </w:tcPr>
          <w:p w14:paraId="61A2B72A" w14:textId="77777777" w:rsidR="00BF2228" w:rsidRPr="00763E70" w:rsidRDefault="00BF2228" w:rsidP="00FE73E8">
            <w:pPr>
              <w:spacing w:before="120"/>
              <w:rPr>
                <w:rFonts w:cstheme="minorHAnsi"/>
                <w:b/>
                <w:lang w:val="en-AU"/>
              </w:rPr>
            </w:pPr>
            <w:r w:rsidRPr="00763E70">
              <w:rPr>
                <w:rFonts w:cstheme="minorHAnsi"/>
                <w:b/>
                <w:lang w:val="en-AU"/>
              </w:rPr>
              <w:t>Filename:</w:t>
            </w:r>
          </w:p>
        </w:tc>
        <w:tc>
          <w:tcPr>
            <w:tcW w:w="6589" w:type="dxa"/>
          </w:tcPr>
          <w:p w14:paraId="3A59BA77" w14:textId="7203C845" w:rsidR="00BF2228" w:rsidRPr="00763E70" w:rsidRDefault="00BF2228" w:rsidP="00FE73E8">
            <w:pPr>
              <w:spacing w:before="120"/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fldChar w:fldCharType="begin"/>
            </w:r>
            <w:r w:rsidRPr="00763E70">
              <w:rPr>
                <w:rFonts w:cstheme="minorHAnsi"/>
                <w:lang w:val="en-AU"/>
              </w:rPr>
              <w:instrText xml:space="preserve"> FILENAME  \* MERGEFORMAT </w:instrText>
            </w:r>
            <w:r w:rsidRPr="00763E70">
              <w:rPr>
                <w:rFonts w:cstheme="minorHAnsi"/>
                <w:lang w:val="en-AU"/>
              </w:rPr>
              <w:fldChar w:fldCharType="separate"/>
            </w:r>
            <w:r w:rsidR="003807D9">
              <w:rPr>
                <w:rFonts w:cstheme="minorHAnsi"/>
                <w:noProof/>
                <w:lang w:val="en-AU"/>
              </w:rPr>
              <w:t>HMS</w:t>
            </w:r>
            <w:r w:rsidRPr="00763E70">
              <w:rPr>
                <w:rFonts w:cstheme="minorHAnsi"/>
                <w:noProof/>
                <w:lang w:val="en-AU"/>
              </w:rPr>
              <w:t>_Design_Document</w:t>
            </w:r>
            <w:r w:rsidRPr="00763E70">
              <w:rPr>
                <w:rFonts w:cstheme="minorHAnsi"/>
                <w:lang w:val="en-AU"/>
              </w:rPr>
              <w:fldChar w:fldCharType="end"/>
            </w:r>
          </w:p>
        </w:tc>
      </w:tr>
      <w:tr w:rsidR="00BF2228" w:rsidRPr="00763E70" w14:paraId="05A17B00" w14:textId="77777777" w:rsidTr="00FE73E8">
        <w:tc>
          <w:tcPr>
            <w:tcW w:w="3189" w:type="dxa"/>
          </w:tcPr>
          <w:p w14:paraId="54146DD4" w14:textId="77777777" w:rsidR="00BF2228" w:rsidRPr="00763E70" w:rsidRDefault="00BF2228" w:rsidP="00FE73E8">
            <w:pPr>
              <w:spacing w:before="120"/>
              <w:rPr>
                <w:rFonts w:cstheme="minorHAnsi"/>
                <w:b/>
                <w:lang w:val="en-AU"/>
              </w:rPr>
            </w:pPr>
            <w:r w:rsidRPr="00763E70">
              <w:rPr>
                <w:rFonts w:cstheme="minorHAnsi"/>
                <w:b/>
                <w:lang w:val="en-AU"/>
              </w:rPr>
              <w:t>Version:</w:t>
            </w:r>
          </w:p>
        </w:tc>
        <w:tc>
          <w:tcPr>
            <w:tcW w:w="6589" w:type="dxa"/>
          </w:tcPr>
          <w:p w14:paraId="2EC639BB" w14:textId="77777777" w:rsidR="00BF2228" w:rsidRPr="00763E70" w:rsidRDefault="00BF2228" w:rsidP="00FE73E8">
            <w:pPr>
              <w:spacing w:before="120"/>
              <w:rPr>
                <w:rFonts w:cstheme="minorHAnsi"/>
                <w:lang w:val="en-AU"/>
              </w:rPr>
            </w:pPr>
            <w:bookmarkStart w:id="1" w:name="version"/>
            <w:r w:rsidRPr="00763E70">
              <w:rPr>
                <w:rFonts w:cstheme="minorHAnsi"/>
                <w:lang w:val="en-AU"/>
              </w:rPr>
              <w:t>1.0.0</w:t>
            </w:r>
            <w:bookmarkEnd w:id="1"/>
          </w:p>
        </w:tc>
      </w:tr>
      <w:tr w:rsidR="00BF2228" w:rsidRPr="00763E70" w14:paraId="27360DB8" w14:textId="77777777" w:rsidTr="00FE73E8">
        <w:tc>
          <w:tcPr>
            <w:tcW w:w="3189" w:type="dxa"/>
          </w:tcPr>
          <w:p w14:paraId="1EF86E18" w14:textId="77777777" w:rsidR="00BF2228" w:rsidRPr="00763E70" w:rsidRDefault="00BF2228" w:rsidP="00FE73E8">
            <w:pPr>
              <w:spacing w:before="120"/>
              <w:rPr>
                <w:rFonts w:cstheme="minorHAnsi"/>
                <w:b/>
                <w:lang w:val="en-AU"/>
              </w:rPr>
            </w:pPr>
            <w:r w:rsidRPr="00763E70">
              <w:rPr>
                <w:rFonts w:cstheme="minorHAnsi"/>
                <w:b/>
                <w:lang w:val="en-AU"/>
              </w:rPr>
              <w:t>Status:</w:t>
            </w:r>
          </w:p>
        </w:tc>
        <w:tc>
          <w:tcPr>
            <w:tcW w:w="6589" w:type="dxa"/>
          </w:tcPr>
          <w:p w14:paraId="3BA43FF2" w14:textId="77777777" w:rsidR="00BF2228" w:rsidRPr="00763E70" w:rsidRDefault="00BF2228" w:rsidP="00FE73E8">
            <w:pPr>
              <w:spacing w:before="120"/>
              <w:jc w:val="both"/>
              <w:rPr>
                <w:rFonts w:cstheme="minorHAnsi"/>
                <w:lang w:val="en-AU"/>
              </w:rPr>
            </w:pPr>
            <w:r>
              <w:rPr>
                <w:rFonts w:cstheme="minorHAnsi"/>
              </w:rPr>
              <w:t>InProgress</w:t>
            </w:r>
          </w:p>
        </w:tc>
      </w:tr>
      <w:tr w:rsidR="00BF2228" w:rsidRPr="00763E70" w14:paraId="30773A73" w14:textId="77777777" w:rsidTr="00FE73E8">
        <w:tc>
          <w:tcPr>
            <w:tcW w:w="3189" w:type="dxa"/>
          </w:tcPr>
          <w:p w14:paraId="5FB90769" w14:textId="77777777" w:rsidR="00BF2228" w:rsidRPr="00763E70" w:rsidRDefault="00BF2228" w:rsidP="00FE73E8">
            <w:pPr>
              <w:spacing w:before="120"/>
              <w:rPr>
                <w:rFonts w:cstheme="minorHAnsi"/>
                <w:b/>
                <w:lang w:val="en-AU"/>
              </w:rPr>
            </w:pPr>
            <w:r w:rsidRPr="00763E70">
              <w:rPr>
                <w:rFonts w:cstheme="minorHAnsi"/>
                <w:b/>
                <w:lang w:val="en-AU"/>
              </w:rPr>
              <w:t>Date:</w:t>
            </w:r>
          </w:p>
        </w:tc>
        <w:tc>
          <w:tcPr>
            <w:tcW w:w="6589" w:type="dxa"/>
          </w:tcPr>
          <w:p w14:paraId="585E307E" w14:textId="04C86035" w:rsidR="00BF2228" w:rsidRPr="00763E70" w:rsidRDefault="003807D9" w:rsidP="00FE73E8">
            <w:pPr>
              <w:spacing w:before="120"/>
              <w:rPr>
                <w:rFonts w:cstheme="minorHAnsi"/>
                <w:lang w:val="en-AU"/>
              </w:rPr>
            </w:pPr>
            <w:bookmarkStart w:id="2" w:name="date"/>
            <w:r>
              <w:rPr>
                <w:rFonts w:cstheme="minorHAnsi"/>
                <w:lang w:val="en-AU"/>
              </w:rPr>
              <w:t>02</w:t>
            </w:r>
            <w:r w:rsidR="00BF2228" w:rsidRPr="00763E70">
              <w:rPr>
                <w:rFonts w:cstheme="minorHAnsi"/>
                <w:lang w:val="en-AU"/>
              </w:rPr>
              <w:t>.</w:t>
            </w:r>
            <w:r w:rsidR="00BF2228">
              <w:rPr>
                <w:rFonts w:cstheme="minorHAnsi"/>
                <w:lang w:val="en-AU"/>
              </w:rPr>
              <w:t>0</w:t>
            </w:r>
            <w:r>
              <w:rPr>
                <w:rFonts w:cstheme="minorHAnsi"/>
                <w:lang w:val="en-AU"/>
              </w:rPr>
              <w:t>5</w:t>
            </w:r>
            <w:r w:rsidR="00BF2228" w:rsidRPr="00763E70">
              <w:rPr>
                <w:rFonts w:cstheme="minorHAnsi"/>
                <w:lang w:val="en-AU"/>
              </w:rPr>
              <w:t>.20</w:t>
            </w:r>
            <w:bookmarkEnd w:id="2"/>
            <w:r>
              <w:rPr>
                <w:rFonts w:cstheme="minorHAnsi"/>
                <w:lang w:val="en-AU"/>
              </w:rPr>
              <w:t>22</w:t>
            </w:r>
          </w:p>
        </w:tc>
      </w:tr>
    </w:tbl>
    <w:p w14:paraId="57FAE608" w14:textId="76B7A777" w:rsidR="00BF2228" w:rsidRDefault="00BF2228" w:rsidP="00C71180">
      <w:pPr>
        <w:rPr>
          <w:b/>
          <w:bCs/>
          <w:sz w:val="28"/>
          <w:szCs w:val="28"/>
        </w:rPr>
      </w:pPr>
    </w:p>
    <w:p w14:paraId="7EA06DB2" w14:textId="6B9D5466" w:rsidR="00E03AC7" w:rsidRDefault="00E03AC7" w:rsidP="00C71180">
      <w:pPr>
        <w:rPr>
          <w:b/>
          <w:bCs/>
          <w:sz w:val="28"/>
          <w:szCs w:val="28"/>
        </w:rPr>
      </w:pPr>
    </w:p>
    <w:p w14:paraId="0DBBCE4F" w14:textId="78E66CE9" w:rsidR="00E03AC7" w:rsidRDefault="00E03AC7" w:rsidP="00C71180">
      <w:pPr>
        <w:rPr>
          <w:b/>
          <w:bCs/>
          <w:sz w:val="28"/>
          <w:szCs w:val="28"/>
        </w:rPr>
      </w:pPr>
    </w:p>
    <w:p w14:paraId="3AED1A09" w14:textId="350C9A9F" w:rsidR="00E03AC7" w:rsidRDefault="00E03AC7" w:rsidP="00C71180">
      <w:pPr>
        <w:rPr>
          <w:b/>
          <w:bCs/>
          <w:sz w:val="28"/>
          <w:szCs w:val="28"/>
        </w:rPr>
      </w:pPr>
    </w:p>
    <w:p w14:paraId="3F9486F3" w14:textId="4009F32A" w:rsidR="00E03AC7" w:rsidRDefault="00E03AC7" w:rsidP="00C71180">
      <w:pPr>
        <w:rPr>
          <w:b/>
          <w:bCs/>
          <w:sz w:val="28"/>
          <w:szCs w:val="28"/>
        </w:rPr>
      </w:pPr>
    </w:p>
    <w:p w14:paraId="58C278C2" w14:textId="379F96E6" w:rsidR="00E03AC7" w:rsidRDefault="00E03AC7" w:rsidP="00C71180">
      <w:pPr>
        <w:rPr>
          <w:b/>
          <w:bCs/>
          <w:sz w:val="28"/>
          <w:szCs w:val="28"/>
        </w:rPr>
      </w:pPr>
    </w:p>
    <w:p w14:paraId="006CC907" w14:textId="6868D25B" w:rsidR="00E03AC7" w:rsidRDefault="00E03AC7" w:rsidP="00C71180">
      <w:pPr>
        <w:rPr>
          <w:b/>
          <w:bCs/>
          <w:sz w:val="28"/>
          <w:szCs w:val="28"/>
        </w:rPr>
      </w:pPr>
    </w:p>
    <w:p w14:paraId="185ACB79" w14:textId="6E3C9ACD" w:rsidR="00E03AC7" w:rsidRDefault="00E03AC7" w:rsidP="00C71180">
      <w:pPr>
        <w:rPr>
          <w:b/>
          <w:bCs/>
          <w:sz w:val="28"/>
          <w:szCs w:val="28"/>
        </w:rPr>
      </w:pPr>
    </w:p>
    <w:p w14:paraId="260B8D01" w14:textId="242D33CF" w:rsidR="00E03AC7" w:rsidRDefault="00E03AC7" w:rsidP="00C71180">
      <w:pPr>
        <w:rPr>
          <w:b/>
          <w:bCs/>
          <w:sz w:val="28"/>
          <w:szCs w:val="28"/>
        </w:rPr>
      </w:pPr>
    </w:p>
    <w:p w14:paraId="75295ADF" w14:textId="4E901293" w:rsidR="00E03AC7" w:rsidRDefault="00E03AC7" w:rsidP="00C71180">
      <w:pPr>
        <w:rPr>
          <w:b/>
          <w:bCs/>
          <w:sz w:val="28"/>
          <w:szCs w:val="28"/>
        </w:rPr>
      </w:pPr>
    </w:p>
    <w:p w14:paraId="08256B18" w14:textId="1E8A3B75" w:rsidR="00E03AC7" w:rsidRDefault="00E03AC7" w:rsidP="00C71180">
      <w:pPr>
        <w:rPr>
          <w:b/>
          <w:bCs/>
          <w:sz w:val="28"/>
          <w:szCs w:val="28"/>
        </w:rPr>
      </w:pPr>
    </w:p>
    <w:p w14:paraId="07A96F62" w14:textId="0A22A8E5" w:rsidR="00E03AC7" w:rsidRDefault="00E03AC7" w:rsidP="00C71180">
      <w:pPr>
        <w:rPr>
          <w:b/>
          <w:bCs/>
          <w:sz w:val="28"/>
          <w:szCs w:val="28"/>
        </w:rPr>
      </w:pPr>
    </w:p>
    <w:p w14:paraId="580579D2" w14:textId="17168805" w:rsidR="00E03AC7" w:rsidRDefault="00E03AC7" w:rsidP="00E03AC7">
      <w:pPr>
        <w:pStyle w:val="Heading2"/>
        <w:ind w:left="0"/>
        <w:rPr>
          <w:rFonts w:asciiTheme="minorHAnsi" w:hAnsiTheme="minorHAnsi" w:cstheme="minorBidi"/>
          <w:lang w:val="en-AU"/>
        </w:rPr>
      </w:pPr>
      <w:bookmarkStart w:id="3" w:name="_Toc27767053"/>
      <w:r w:rsidRPr="00810C75">
        <w:rPr>
          <w:rFonts w:asciiTheme="minorHAnsi" w:hAnsiTheme="minorHAnsi" w:cstheme="minorBidi"/>
          <w:lang w:val="en-AU"/>
        </w:rPr>
        <w:lastRenderedPageBreak/>
        <w:t>Table of Contents</w:t>
      </w:r>
      <w:bookmarkEnd w:id="3"/>
    </w:p>
    <w:p w14:paraId="566CEACD" w14:textId="0D4CB485" w:rsidR="00E03AC7" w:rsidRDefault="00E03AC7" w:rsidP="00E03AC7">
      <w:pPr>
        <w:rPr>
          <w:lang w:val="en-AU"/>
        </w:rPr>
      </w:pPr>
    </w:p>
    <w:p w14:paraId="52B60544" w14:textId="2BF4EF53" w:rsidR="00E03AC7" w:rsidRDefault="00E03AC7" w:rsidP="00E03AC7">
      <w:pPr>
        <w:rPr>
          <w:lang w:val="en-AU"/>
        </w:rPr>
      </w:pPr>
    </w:p>
    <w:p w14:paraId="6E8E1306" w14:textId="5B7CBF25" w:rsidR="00E03AC7" w:rsidRDefault="00E03AC7" w:rsidP="00E03AC7">
      <w:pPr>
        <w:rPr>
          <w:lang w:val="en-AU"/>
        </w:rPr>
      </w:pPr>
    </w:p>
    <w:p w14:paraId="5BBDD2EB" w14:textId="1C517177" w:rsidR="00E03AC7" w:rsidRDefault="00E03AC7" w:rsidP="00E03AC7">
      <w:pPr>
        <w:rPr>
          <w:lang w:val="en-AU"/>
        </w:rPr>
      </w:pPr>
    </w:p>
    <w:p w14:paraId="7B7AB1E0" w14:textId="2D06E1CD" w:rsidR="00E03AC7" w:rsidRDefault="00E03AC7" w:rsidP="00E03AC7">
      <w:pPr>
        <w:rPr>
          <w:lang w:val="en-AU"/>
        </w:rPr>
      </w:pPr>
    </w:p>
    <w:p w14:paraId="7C114006" w14:textId="3CD21C1E" w:rsidR="00E03AC7" w:rsidRDefault="00E03AC7" w:rsidP="00E03AC7">
      <w:pPr>
        <w:rPr>
          <w:lang w:val="en-AU"/>
        </w:rPr>
      </w:pPr>
    </w:p>
    <w:p w14:paraId="638D8124" w14:textId="46A01E8A" w:rsidR="00E03AC7" w:rsidRDefault="00E03AC7" w:rsidP="00E03AC7">
      <w:pPr>
        <w:rPr>
          <w:lang w:val="en-AU"/>
        </w:rPr>
      </w:pPr>
    </w:p>
    <w:p w14:paraId="07C07385" w14:textId="7D1C718E" w:rsidR="00E03AC7" w:rsidRDefault="00E03AC7" w:rsidP="00E03AC7">
      <w:pPr>
        <w:rPr>
          <w:lang w:val="en-AU"/>
        </w:rPr>
      </w:pPr>
    </w:p>
    <w:p w14:paraId="473D5649" w14:textId="1724188C" w:rsidR="00E03AC7" w:rsidRDefault="00E03AC7" w:rsidP="00E03AC7">
      <w:pPr>
        <w:rPr>
          <w:lang w:val="en-AU"/>
        </w:rPr>
      </w:pPr>
    </w:p>
    <w:p w14:paraId="5ECE6728" w14:textId="2F58617E" w:rsidR="00E03AC7" w:rsidRDefault="00E03AC7" w:rsidP="00E03AC7">
      <w:pPr>
        <w:rPr>
          <w:lang w:val="en-AU"/>
        </w:rPr>
      </w:pPr>
    </w:p>
    <w:p w14:paraId="6CA0F131" w14:textId="7551DD82" w:rsidR="00E03AC7" w:rsidRDefault="00E03AC7" w:rsidP="00E03AC7">
      <w:pPr>
        <w:rPr>
          <w:lang w:val="en-AU"/>
        </w:rPr>
      </w:pPr>
    </w:p>
    <w:p w14:paraId="60ABB60A" w14:textId="36739A8A" w:rsidR="00E03AC7" w:rsidRDefault="00E03AC7" w:rsidP="00E03AC7">
      <w:pPr>
        <w:rPr>
          <w:lang w:val="en-AU"/>
        </w:rPr>
      </w:pPr>
    </w:p>
    <w:p w14:paraId="0BFC721C" w14:textId="6EB244B5" w:rsidR="00E03AC7" w:rsidRDefault="00E03AC7" w:rsidP="00E03AC7">
      <w:pPr>
        <w:rPr>
          <w:lang w:val="en-AU"/>
        </w:rPr>
      </w:pPr>
    </w:p>
    <w:p w14:paraId="4802B7DC" w14:textId="2B54402D" w:rsidR="00E03AC7" w:rsidRDefault="00E03AC7" w:rsidP="00E03AC7">
      <w:pPr>
        <w:rPr>
          <w:lang w:val="en-AU"/>
        </w:rPr>
      </w:pPr>
    </w:p>
    <w:p w14:paraId="5A2EBC3D" w14:textId="4DF84B59" w:rsidR="00E03AC7" w:rsidRDefault="00E03AC7" w:rsidP="00E03AC7">
      <w:pPr>
        <w:rPr>
          <w:lang w:val="en-AU"/>
        </w:rPr>
      </w:pPr>
    </w:p>
    <w:p w14:paraId="496F7158" w14:textId="535C18E8" w:rsidR="00E03AC7" w:rsidRDefault="00E03AC7" w:rsidP="00E03AC7">
      <w:pPr>
        <w:rPr>
          <w:lang w:val="en-AU"/>
        </w:rPr>
      </w:pPr>
    </w:p>
    <w:p w14:paraId="0F345141" w14:textId="651DDD56" w:rsidR="00E03AC7" w:rsidRDefault="00E03AC7" w:rsidP="00E03AC7">
      <w:pPr>
        <w:rPr>
          <w:lang w:val="en-AU"/>
        </w:rPr>
      </w:pPr>
    </w:p>
    <w:p w14:paraId="45C12B52" w14:textId="1EA7C507" w:rsidR="00E03AC7" w:rsidRDefault="00E03AC7" w:rsidP="00E03AC7">
      <w:pPr>
        <w:rPr>
          <w:lang w:val="en-AU"/>
        </w:rPr>
      </w:pPr>
    </w:p>
    <w:p w14:paraId="253E6806" w14:textId="662976C8" w:rsidR="00E03AC7" w:rsidRDefault="00E03AC7" w:rsidP="00E03AC7">
      <w:pPr>
        <w:rPr>
          <w:lang w:val="en-AU"/>
        </w:rPr>
      </w:pPr>
    </w:p>
    <w:p w14:paraId="5FBED73B" w14:textId="3753E6F3" w:rsidR="00E03AC7" w:rsidRDefault="00E03AC7" w:rsidP="00E03AC7">
      <w:pPr>
        <w:rPr>
          <w:lang w:val="en-AU"/>
        </w:rPr>
      </w:pPr>
    </w:p>
    <w:p w14:paraId="28CFBD10" w14:textId="4494DEE9" w:rsidR="00E03AC7" w:rsidRDefault="00E03AC7" w:rsidP="00E03AC7">
      <w:pPr>
        <w:rPr>
          <w:lang w:val="en-AU"/>
        </w:rPr>
      </w:pPr>
    </w:p>
    <w:p w14:paraId="1E387128" w14:textId="7659BD35" w:rsidR="00E03AC7" w:rsidRDefault="00E03AC7" w:rsidP="00E03AC7">
      <w:pPr>
        <w:rPr>
          <w:lang w:val="en-AU"/>
        </w:rPr>
      </w:pPr>
    </w:p>
    <w:p w14:paraId="6BBC8480" w14:textId="3A341238" w:rsidR="00E03AC7" w:rsidRDefault="00E03AC7" w:rsidP="00E03AC7">
      <w:pPr>
        <w:rPr>
          <w:lang w:val="en-AU"/>
        </w:rPr>
      </w:pPr>
    </w:p>
    <w:p w14:paraId="7AABC196" w14:textId="2A2E9021" w:rsidR="00E03AC7" w:rsidRDefault="00E03AC7" w:rsidP="00E03AC7">
      <w:pPr>
        <w:rPr>
          <w:lang w:val="en-AU"/>
        </w:rPr>
      </w:pPr>
    </w:p>
    <w:p w14:paraId="575C068C" w14:textId="00740A6C" w:rsidR="00E03AC7" w:rsidRDefault="00E03AC7" w:rsidP="00E03AC7">
      <w:pPr>
        <w:rPr>
          <w:lang w:val="en-AU"/>
        </w:rPr>
      </w:pPr>
    </w:p>
    <w:p w14:paraId="7EC07160" w14:textId="37CA6D28" w:rsidR="00E03AC7" w:rsidRDefault="00E03AC7" w:rsidP="00E03AC7">
      <w:pPr>
        <w:rPr>
          <w:lang w:val="en-AU"/>
        </w:rPr>
      </w:pPr>
    </w:p>
    <w:p w14:paraId="5071DAED" w14:textId="77777777" w:rsidR="00E03AC7" w:rsidRDefault="00E03AC7" w:rsidP="00E03AC7">
      <w:pPr>
        <w:pStyle w:val="Heading2"/>
        <w:ind w:left="0"/>
        <w:rPr>
          <w:rFonts w:asciiTheme="minorHAnsi" w:hAnsiTheme="minorHAnsi" w:cstheme="minorHAnsi"/>
          <w:lang w:val="en-AU"/>
        </w:rPr>
      </w:pPr>
      <w:bookmarkStart w:id="4" w:name="_Toc27767054"/>
      <w:r w:rsidRPr="00763E70">
        <w:rPr>
          <w:rFonts w:asciiTheme="minorHAnsi" w:hAnsiTheme="minorHAnsi" w:cstheme="minorHAnsi"/>
          <w:lang w:val="en-AU"/>
        </w:rPr>
        <w:lastRenderedPageBreak/>
        <w:t>Acronyms</w:t>
      </w:r>
      <w:bookmarkEnd w:id="4"/>
    </w:p>
    <w:p w14:paraId="3AE8873F" w14:textId="77777777" w:rsidR="00E03AC7" w:rsidRDefault="00E03AC7" w:rsidP="00E03AC7">
      <w:pPr>
        <w:rPr>
          <w:lang w:val="en-AU"/>
        </w:rPr>
      </w:pPr>
    </w:p>
    <w:tbl>
      <w:tblPr>
        <w:tblW w:w="0" w:type="auto"/>
        <w:tblInd w:w="2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50"/>
        <w:gridCol w:w="4500"/>
      </w:tblGrid>
      <w:tr w:rsidR="00E03AC7" w:rsidRPr="00763E70" w14:paraId="116733C5" w14:textId="77777777" w:rsidTr="00FE73E8">
        <w:tc>
          <w:tcPr>
            <w:tcW w:w="1350" w:type="dxa"/>
          </w:tcPr>
          <w:p w14:paraId="05994ADD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API</w:t>
            </w:r>
          </w:p>
        </w:tc>
        <w:tc>
          <w:tcPr>
            <w:tcW w:w="4500" w:type="dxa"/>
          </w:tcPr>
          <w:p w14:paraId="64D9C4FE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Application Program Interface</w:t>
            </w:r>
          </w:p>
        </w:tc>
      </w:tr>
      <w:tr w:rsidR="00E03AC7" w:rsidRPr="00763E70" w14:paraId="23C504C5" w14:textId="77777777" w:rsidTr="00FE73E8">
        <w:tc>
          <w:tcPr>
            <w:tcW w:w="1350" w:type="dxa"/>
          </w:tcPr>
          <w:p w14:paraId="3F39CAD5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UI</w:t>
            </w:r>
          </w:p>
        </w:tc>
        <w:tc>
          <w:tcPr>
            <w:tcW w:w="4500" w:type="dxa"/>
          </w:tcPr>
          <w:p w14:paraId="2727250C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User Interface</w:t>
            </w:r>
          </w:p>
        </w:tc>
      </w:tr>
      <w:tr w:rsidR="00E03AC7" w:rsidRPr="00763E70" w14:paraId="5ADA75B7" w14:textId="77777777" w:rsidTr="00FE73E8">
        <w:tc>
          <w:tcPr>
            <w:tcW w:w="1350" w:type="dxa"/>
          </w:tcPr>
          <w:p w14:paraId="5854B103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HTTP</w:t>
            </w:r>
          </w:p>
        </w:tc>
        <w:tc>
          <w:tcPr>
            <w:tcW w:w="4500" w:type="dxa"/>
          </w:tcPr>
          <w:p w14:paraId="4417A9D0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Hypertext Transfer Protocol</w:t>
            </w:r>
          </w:p>
        </w:tc>
      </w:tr>
      <w:tr w:rsidR="00E03AC7" w:rsidRPr="00763E70" w14:paraId="387A163B" w14:textId="77777777" w:rsidTr="00FE73E8">
        <w:tc>
          <w:tcPr>
            <w:tcW w:w="1350" w:type="dxa"/>
          </w:tcPr>
          <w:p w14:paraId="09E2CF91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XML</w:t>
            </w:r>
          </w:p>
        </w:tc>
        <w:tc>
          <w:tcPr>
            <w:tcW w:w="4500" w:type="dxa"/>
          </w:tcPr>
          <w:p w14:paraId="5D41983C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Extensible Markup Language</w:t>
            </w:r>
          </w:p>
        </w:tc>
      </w:tr>
      <w:tr w:rsidR="00E03AC7" w:rsidRPr="00763E70" w14:paraId="765B73A0" w14:textId="77777777" w:rsidTr="00FE73E8">
        <w:tc>
          <w:tcPr>
            <w:tcW w:w="1350" w:type="dxa"/>
          </w:tcPr>
          <w:p w14:paraId="3EB3A682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SP</w:t>
            </w:r>
          </w:p>
        </w:tc>
        <w:tc>
          <w:tcPr>
            <w:tcW w:w="4500" w:type="dxa"/>
          </w:tcPr>
          <w:p w14:paraId="0D07913C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Stored Procedure</w:t>
            </w:r>
          </w:p>
        </w:tc>
      </w:tr>
      <w:tr w:rsidR="00E03AC7" w:rsidRPr="00763E70" w14:paraId="2F46ECA1" w14:textId="77777777" w:rsidTr="00FE73E8">
        <w:tc>
          <w:tcPr>
            <w:tcW w:w="1350" w:type="dxa"/>
          </w:tcPr>
          <w:p w14:paraId="2D6FB03F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DAL</w:t>
            </w:r>
          </w:p>
        </w:tc>
        <w:tc>
          <w:tcPr>
            <w:tcW w:w="4500" w:type="dxa"/>
          </w:tcPr>
          <w:p w14:paraId="30C922C0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Data Access Layer</w:t>
            </w:r>
          </w:p>
        </w:tc>
      </w:tr>
      <w:tr w:rsidR="00E03AC7" w:rsidRPr="00763E70" w14:paraId="4670E079" w14:textId="77777777" w:rsidTr="00FE73E8">
        <w:tc>
          <w:tcPr>
            <w:tcW w:w="1350" w:type="dxa"/>
          </w:tcPr>
          <w:p w14:paraId="4EF09DE6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BAL</w:t>
            </w:r>
          </w:p>
        </w:tc>
        <w:tc>
          <w:tcPr>
            <w:tcW w:w="4500" w:type="dxa"/>
          </w:tcPr>
          <w:p w14:paraId="7FE67058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Business Logic Layer</w:t>
            </w:r>
          </w:p>
        </w:tc>
      </w:tr>
      <w:tr w:rsidR="00E03AC7" w:rsidRPr="00763E70" w14:paraId="353FA750" w14:textId="77777777" w:rsidTr="00FE73E8">
        <w:tc>
          <w:tcPr>
            <w:tcW w:w="1350" w:type="dxa"/>
          </w:tcPr>
          <w:p w14:paraId="73604936" w14:textId="77777777" w:rsidR="00E03AC7" w:rsidRPr="00763E70" w:rsidRDefault="00E03AC7" w:rsidP="00FE73E8">
            <w:pPr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LINQ</w:t>
            </w:r>
          </w:p>
        </w:tc>
        <w:tc>
          <w:tcPr>
            <w:tcW w:w="4500" w:type="dxa"/>
          </w:tcPr>
          <w:p w14:paraId="4FE592DA" w14:textId="77777777" w:rsidR="00E03AC7" w:rsidRPr="00763E70" w:rsidRDefault="00E03AC7" w:rsidP="00FE73E8">
            <w:pPr>
              <w:tabs>
                <w:tab w:val="left" w:pos="2640"/>
              </w:tabs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Language-Integrated Query</w:t>
            </w:r>
          </w:p>
        </w:tc>
      </w:tr>
      <w:tr w:rsidR="00E03AC7" w:rsidRPr="00763E70" w14:paraId="052A907A" w14:textId="77777777" w:rsidTr="00FE73E8">
        <w:tc>
          <w:tcPr>
            <w:tcW w:w="1350" w:type="dxa"/>
          </w:tcPr>
          <w:p w14:paraId="6602740A" w14:textId="77777777" w:rsidR="00E03AC7" w:rsidRPr="00763E70" w:rsidRDefault="00E03AC7" w:rsidP="00FE73E8">
            <w:pPr>
              <w:spacing w:after="0"/>
              <w:rPr>
                <w:rFonts w:cstheme="minorHAnsi"/>
                <w:szCs w:val="24"/>
              </w:rPr>
            </w:pPr>
            <w:r w:rsidRPr="00763E70">
              <w:rPr>
                <w:rFonts w:cstheme="minorHAnsi"/>
                <w:szCs w:val="24"/>
              </w:rPr>
              <w:t>MVC</w:t>
            </w:r>
          </w:p>
        </w:tc>
        <w:tc>
          <w:tcPr>
            <w:tcW w:w="4500" w:type="dxa"/>
          </w:tcPr>
          <w:p w14:paraId="072A8485" w14:textId="77777777" w:rsidR="00E03AC7" w:rsidRPr="00763E70" w:rsidRDefault="00E03AC7" w:rsidP="00FE73E8">
            <w:pPr>
              <w:tabs>
                <w:tab w:val="left" w:pos="2640"/>
              </w:tabs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Model View Controller</w:t>
            </w:r>
          </w:p>
        </w:tc>
      </w:tr>
      <w:tr w:rsidR="00E03AC7" w:rsidRPr="00763E70" w14:paraId="452F822B" w14:textId="77777777" w:rsidTr="00FE73E8">
        <w:tc>
          <w:tcPr>
            <w:tcW w:w="1350" w:type="dxa"/>
          </w:tcPr>
          <w:p w14:paraId="4CF54799" w14:textId="77777777" w:rsidR="00E03AC7" w:rsidRPr="00763E70" w:rsidRDefault="00E03AC7" w:rsidP="00FE73E8">
            <w:pPr>
              <w:spacing w:after="0"/>
              <w:rPr>
                <w:rFonts w:cstheme="minorHAnsi"/>
                <w:szCs w:val="24"/>
              </w:rPr>
            </w:pPr>
            <w:r w:rsidRPr="00763E70">
              <w:rPr>
                <w:rFonts w:cstheme="minorHAnsi"/>
                <w:szCs w:val="24"/>
              </w:rPr>
              <w:t>JSON</w:t>
            </w:r>
          </w:p>
        </w:tc>
        <w:tc>
          <w:tcPr>
            <w:tcW w:w="4500" w:type="dxa"/>
          </w:tcPr>
          <w:p w14:paraId="78C8AA05" w14:textId="77777777" w:rsidR="00E03AC7" w:rsidRPr="00763E70" w:rsidRDefault="00E03AC7" w:rsidP="00FE73E8">
            <w:pPr>
              <w:tabs>
                <w:tab w:val="left" w:pos="2640"/>
              </w:tabs>
              <w:spacing w:after="0"/>
              <w:rPr>
                <w:rFonts w:cstheme="minorHAnsi"/>
                <w:color w:val="000000"/>
                <w:szCs w:val="24"/>
              </w:rPr>
            </w:pPr>
            <w:r w:rsidRPr="00763E70">
              <w:rPr>
                <w:rFonts w:cstheme="minorHAnsi"/>
                <w:color w:val="000000"/>
                <w:szCs w:val="24"/>
              </w:rPr>
              <w:t>JavaScript object notation</w:t>
            </w:r>
          </w:p>
        </w:tc>
      </w:tr>
      <w:tr w:rsidR="00E03AC7" w:rsidRPr="00763E70" w14:paraId="28ACB7FF" w14:textId="77777777" w:rsidTr="00FE73E8">
        <w:trPr>
          <w:trHeight w:val="260"/>
        </w:trPr>
        <w:tc>
          <w:tcPr>
            <w:tcW w:w="1350" w:type="dxa"/>
          </w:tcPr>
          <w:p w14:paraId="4AA18B4E" w14:textId="77777777" w:rsidR="00E03AC7" w:rsidRPr="00763E70" w:rsidRDefault="00E03AC7" w:rsidP="00FE73E8">
            <w:pPr>
              <w:rPr>
                <w:rFonts w:cstheme="minorHAnsi"/>
                <w:szCs w:val="24"/>
              </w:rPr>
            </w:pPr>
            <w:r w:rsidRPr="00763E70">
              <w:rPr>
                <w:rFonts w:cstheme="minorHAnsi"/>
                <w:szCs w:val="24"/>
              </w:rPr>
              <w:t>BO</w:t>
            </w:r>
          </w:p>
        </w:tc>
        <w:tc>
          <w:tcPr>
            <w:tcW w:w="4500" w:type="dxa"/>
          </w:tcPr>
          <w:p w14:paraId="326A0774" w14:textId="77777777" w:rsidR="00E03AC7" w:rsidRPr="00763E70" w:rsidRDefault="00E03AC7" w:rsidP="00FE73E8">
            <w:pPr>
              <w:rPr>
                <w:rFonts w:cstheme="minorHAnsi"/>
                <w:szCs w:val="24"/>
              </w:rPr>
            </w:pPr>
            <w:r w:rsidRPr="00763E70">
              <w:rPr>
                <w:rFonts w:cstheme="minorHAnsi"/>
                <w:szCs w:val="24"/>
              </w:rPr>
              <w:t>Business Object</w:t>
            </w:r>
          </w:p>
        </w:tc>
      </w:tr>
      <w:tr w:rsidR="00E03AC7" w:rsidRPr="00763E70" w14:paraId="4E438DF3" w14:textId="77777777" w:rsidTr="00FE73E8">
        <w:trPr>
          <w:trHeight w:val="260"/>
        </w:trPr>
        <w:tc>
          <w:tcPr>
            <w:tcW w:w="1350" w:type="dxa"/>
          </w:tcPr>
          <w:p w14:paraId="051B76B9" w14:textId="4654E17E" w:rsidR="00E03AC7" w:rsidRPr="00763E70" w:rsidRDefault="00E03AC7" w:rsidP="00FE73E8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HMS</w:t>
            </w:r>
          </w:p>
        </w:tc>
        <w:tc>
          <w:tcPr>
            <w:tcW w:w="4500" w:type="dxa"/>
          </w:tcPr>
          <w:p w14:paraId="09A65CD2" w14:textId="73C9685F" w:rsidR="00E03AC7" w:rsidRPr="00763E70" w:rsidRDefault="00E03AC7" w:rsidP="00FE73E8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Hospital Management System</w:t>
            </w:r>
          </w:p>
        </w:tc>
      </w:tr>
      <w:tr w:rsidR="00E03AC7" w:rsidRPr="00763E70" w14:paraId="428F47DE" w14:textId="77777777" w:rsidTr="00FE73E8">
        <w:trPr>
          <w:trHeight w:val="260"/>
        </w:trPr>
        <w:tc>
          <w:tcPr>
            <w:tcW w:w="1350" w:type="dxa"/>
          </w:tcPr>
          <w:p w14:paraId="10A97CD2" w14:textId="77777777" w:rsidR="00E03AC7" w:rsidRPr="00763E70" w:rsidRDefault="00E03AC7" w:rsidP="00FE73E8">
            <w:pPr>
              <w:rPr>
                <w:rFonts w:cstheme="minorHAnsi"/>
                <w:szCs w:val="24"/>
              </w:rPr>
            </w:pPr>
            <w:r w:rsidRPr="00763E70">
              <w:rPr>
                <w:rFonts w:cstheme="minorHAnsi"/>
                <w:szCs w:val="24"/>
              </w:rPr>
              <w:t>AD</w:t>
            </w:r>
          </w:p>
        </w:tc>
        <w:tc>
          <w:tcPr>
            <w:tcW w:w="4500" w:type="dxa"/>
          </w:tcPr>
          <w:p w14:paraId="51263A16" w14:textId="77777777" w:rsidR="00E03AC7" w:rsidRPr="00763E70" w:rsidRDefault="00E03AC7" w:rsidP="00FE73E8">
            <w:pPr>
              <w:rPr>
                <w:rFonts w:cstheme="minorHAnsi"/>
                <w:szCs w:val="24"/>
              </w:rPr>
            </w:pPr>
            <w:r w:rsidRPr="00763E70">
              <w:rPr>
                <w:rFonts w:cstheme="minorHAnsi"/>
                <w:szCs w:val="24"/>
              </w:rPr>
              <w:t>Active Directory</w:t>
            </w:r>
          </w:p>
        </w:tc>
      </w:tr>
      <w:tr w:rsidR="00E03AC7" w:rsidRPr="00763E70" w14:paraId="2A2E2D1A" w14:textId="77777777" w:rsidTr="00FE73E8">
        <w:trPr>
          <w:trHeight w:val="260"/>
        </w:trPr>
        <w:tc>
          <w:tcPr>
            <w:tcW w:w="1350" w:type="dxa"/>
          </w:tcPr>
          <w:p w14:paraId="7E4B9F8E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t>MVC</w:t>
            </w:r>
          </w:p>
        </w:tc>
        <w:tc>
          <w:tcPr>
            <w:tcW w:w="4500" w:type="dxa"/>
          </w:tcPr>
          <w:p w14:paraId="3634FF2D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t>Model View Controller</w:t>
            </w:r>
          </w:p>
        </w:tc>
      </w:tr>
      <w:tr w:rsidR="00E03AC7" w:rsidRPr="00763E70" w14:paraId="63D6FD6A" w14:textId="77777777" w:rsidTr="00FE73E8">
        <w:trPr>
          <w:trHeight w:val="260"/>
        </w:trPr>
        <w:tc>
          <w:tcPr>
            <w:tcW w:w="1350" w:type="dxa"/>
          </w:tcPr>
          <w:p w14:paraId="48850A6C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t>ORM</w:t>
            </w:r>
          </w:p>
        </w:tc>
        <w:tc>
          <w:tcPr>
            <w:tcW w:w="4500" w:type="dxa"/>
          </w:tcPr>
          <w:p w14:paraId="32EDB21E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t>Object Relational Mapping</w:t>
            </w:r>
          </w:p>
        </w:tc>
      </w:tr>
      <w:tr w:rsidR="00E03AC7" w:rsidRPr="00763E70" w14:paraId="7720B2E4" w14:textId="77777777" w:rsidTr="00FE73E8">
        <w:trPr>
          <w:trHeight w:val="260"/>
        </w:trPr>
        <w:tc>
          <w:tcPr>
            <w:tcW w:w="1350" w:type="dxa"/>
          </w:tcPr>
          <w:p w14:paraId="49C4C784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t>REST</w:t>
            </w:r>
          </w:p>
        </w:tc>
        <w:tc>
          <w:tcPr>
            <w:tcW w:w="4500" w:type="dxa"/>
          </w:tcPr>
          <w:p w14:paraId="1D26DE09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color w:val="222222"/>
                <w:shd w:val="clear" w:color="auto" w:fill="FFFFFF"/>
              </w:rPr>
              <w:t xml:space="preserve">Representational </w:t>
            </w:r>
            <w:r w:rsidRPr="00763E70">
              <w:rPr>
                <w:rFonts w:cstheme="minorHAnsi"/>
              </w:rPr>
              <w:t>State Transfer</w:t>
            </w:r>
          </w:p>
        </w:tc>
      </w:tr>
      <w:tr w:rsidR="00E03AC7" w:rsidRPr="00763E70" w14:paraId="037B91BD" w14:textId="77777777" w:rsidTr="00FE73E8">
        <w:trPr>
          <w:trHeight w:val="260"/>
        </w:trPr>
        <w:tc>
          <w:tcPr>
            <w:tcW w:w="1350" w:type="dxa"/>
          </w:tcPr>
          <w:p w14:paraId="3C7BDACD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t>BPM</w:t>
            </w:r>
          </w:p>
        </w:tc>
        <w:tc>
          <w:tcPr>
            <w:tcW w:w="4500" w:type="dxa"/>
          </w:tcPr>
          <w:p w14:paraId="7685BB9E" w14:textId="77777777" w:rsidR="00E03AC7" w:rsidRPr="00763E70" w:rsidRDefault="00E03AC7" w:rsidP="00FE73E8">
            <w:pPr>
              <w:rPr>
                <w:rFonts w:cstheme="minorHAnsi"/>
                <w:color w:val="222222"/>
                <w:shd w:val="clear" w:color="auto" w:fill="FFFFFF"/>
              </w:rPr>
            </w:pPr>
            <w:r w:rsidRPr="00763E70">
              <w:rPr>
                <w:rFonts w:cstheme="minorHAnsi"/>
              </w:rPr>
              <w:t>Business Process Management</w:t>
            </w:r>
          </w:p>
        </w:tc>
      </w:tr>
      <w:tr w:rsidR="00E03AC7" w:rsidRPr="00763E70" w14:paraId="433100FD" w14:textId="77777777" w:rsidTr="00FE73E8">
        <w:trPr>
          <w:trHeight w:val="260"/>
        </w:trPr>
        <w:tc>
          <w:tcPr>
            <w:tcW w:w="1350" w:type="dxa"/>
          </w:tcPr>
          <w:p w14:paraId="3692C485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t>BRD</w:t>
            </w:r>
          </w:p>
        </w:tc>
        <w:tc>
          <w:tcPr>
            <w:tcW w:w="4500" w:type="dxa"/>
          </w:tcPr>
          <w:p w14:paraId="3789F962" w14:textId="77777777" w:rsidR="00E03AC7" w:rsidRPr="00763E70" w:rsidRDefault="00E03AC7" w:rsidP="00FE73E8">
            <w:pPr>
              <w:rPr>
                <w:rFonts w:cstheme="minorHAnsi"/>
              </w:rPr>
            </w:pPr>
            <w:r w:rsidRPr="00763E70">
              <w:rPr>
                <w:rFonts w:cstheme="minorHAnsi"/>
              </w:rPr>
              <w:t>Business Requirement Document</w:t>
            </w:r>
          </w:p>
        </w:tc>
      </w:tr>
      <w:tr w:rsidR="00E03AC7" w:rsidRPr="00763E70" w14:paraId="603022B3" w14:textId="77777777" w:rsidTr="00FE73E8">
        <w:trPr>
          <w:trHeight w:val="260"/>
        </w:trPr>
        <w:tc>
          <w:tcPr>
            <w:tcW w:w="1350" w:type="dxa"/>
          </w:tcPr>
          <w:p w14:paraId="49FFC253" w14:textId="77777777" w:rsidR="00E03AC7" w:rsidRPr="00763E70" w:rsidRDefault="00E03AC7" w:rsidP="00FE73E8">
            <w:pPr>
              <w:rPr>
                <w:rFonts w:cstheme="minorHAnsi"/>
                <w:lang w:val="en-AU"/>
              </w:rPr>
            </w:pPr>
            <w:r w:rsidRPr="00763E70">
              <w:rPr>
                <w:rFonts w:cstheme="minorHAnsi"/>
                <w:lang w:val="en-AU"/>
              </w:rPr>
              <w:t>SRS</w:t>
            </w:r>
          </w:p>
        </w:tc>
        <w:tc>
          <w:tcPr>
            <w:tcW w:w="4500" w:type="dxa"/>
          </w:tcPr>
          <w:p w14:paraId="73CED0E0" w14:textId="77777777" w:rsidR="00E03AC7" w:rsidRPr="00763E70" w:rsidRDefault="00E03AC7" w:rsidP="00FE73E8">
            <w:pPr>
              <w:rPr>
                <w:rFonts w:cstheme="minorHAnsi"/>
              </w:rPr>
            </w:pPr>
            <w:r w:rsidRPr="00763E70">
              <w:rPr>
                <w:rFonts w:cstheme="minorHAnsi"/>
              </w:rPr>
              <w:t>Software Requirement Specification</w:t>
            </w:r>
          </w:p>
        </w:tc>
      </w:tr>
    </w:tbl>
    <w:p w14:paraId="6BCA7185" w14:textId="77777777" w:rsidR="00E03AC7" w:rsidRPr="00E03AC7" w:rsidRDefault="00E03AC7" w:rsidP="00E03AC7">
      <w:pPr>
        <w:rPr>
          <w:lang w:val="en-AU"/>
        </w:rPr>
      </w:pPr>
    </w:p>
    <w:p w14:paraId="6EB605B2" w14:textId="6DFF01F8" w:rsidR="00E03AC7" w:rsidRDefault="00E03AC7" w:rsidP="00C71180">
      <w:pPr>
        <w:rPr>
          <w:b/>
          <w:bCs/>
          <w:sz w:val="28"/>
          <w:szCs w:val="28"/>
        </w:rPr>
      </w:pPr>
    </w:p>
    <w:p w14:paraId="6AFB881E" w14:textId="4EA1DF02" w:rsidR="00C87AFA" w:rsidRDefault="00C87AFA" w:rsidP="00C71180">
      <w:pPr>
        <w:rPr>
          <w:b/>
          <w:bCs/>
          <w:sz w:val="28"/>
          <w:szCs w:val="28"/>
        </w:rPr>
      </w:pPr>
    </w:p>
    <w:p w14:paraId="32F53029" w14:textId="034565F9" w:rsidR="00C87AFA" w:rsidRDefault="00C87AFA" w:rsidP="00C71180">
      <w:pPr>
        <w:rPr>
          <w:b/>
          <w:bCs/>
          <w:sz w:val="28"/>
          <w:szCs w:val="28"/>
        </w:rPr>
      </w:pPr>
    </w:p>
    <w:p w14:paraId="1865A31A" w14:textId="0E2EE548" w:rsidR="00C87AFA" w:rsidRDefault="00C87AFA" w:rsidP="00C71180">
      <w:pPr>
        <w:rPr>
          <w:b/>
          <w:bCs/>
          <w:sz w:val="28"/>
          <w:szCs w:val="28"/>
        </w:rPr>
      </w:pPr>
    </w:p>
    <w:p w14:paraId="381EB48D" w14:textId="0D01644F" w:rsidR="00C87AFA" w:rsidRDefault="00C87AFA" w:rsidP="00C71180">
      <w:pPr>
        <w:rPr>
          <w:b/>
          <w:bCs/>
          <w:sz w:val="28"/>
          <w:szCs w:val="28"/>
        </w:rPr>
      </w:pPr>
    </w:p>
    <w:p w14:paraId="0971F16F" w14:textId="7347F4C8" w:rsidR="00C87AFA" w:rsidRDefault="00C87AFA" w:rsidP="00C71180">
      <w:pPr>
        <w:rPr>
          <w:b/>
          <w:bCs/>
          <w:sz w:val="28"/>
          <w:szCs w:val="28"/>
        </w:rPr>
      </w:pPr>
    </w:p>
    <w:p w14:paraId="2A86851C" w14:textId="05AD3EBE" w:rsidR="00C87AFA" w:rsidRDefault="00C87AFA" w:rsidP="00C71180">
      <w:pPr>
        <w:rPr>
          <w:b/>
          <w:bCs/>
          <w:sz w:val="28"/>
          <w:szCs w:val="28"/>
        </w:rPr>
      </w:pPr>
    </w:p>
    <w:p w14:paraId="35BBAF67" w14:textId="6DFDC238" w:rsidR="00C87AFA" w:rsidRDefault="00C87AFA" w:rsidP="00C87AFA">
      <w:pPr>
        <w:pStyle w:val="Heading1"/>
        <w:rPr>
          <w:rFonts w:asciiTheme="minorHAnsi" w:hAnsiTheme="minorHAnsi" w:cstheme="minorHAnsi"/>
          <w:lang w:val="en-AU"/>
        </w:rPr>
      </w:pPr>
      <w:r w:rsidRPr="00763E70">
        <w:rPr>
          <w:rFonts w:asciiTheme="minorHAnsi" w:hAnsiTheme="minorHAnsi" w:cstheme="minorHAnsi"/>
          <w:lang w:val="en-AU"/>
        </w:rPr>
        <w:lastRenderedPageBreak/>
        <w:fldChar w:fldCharType="begin"/>
      </w:r>
      <w:r w:rsidRPr="00763E70">
        <w:rPr>
          <w:rFonts w:asciiTheme="minorHAnsi" w:hAnsiTheme="minorHAnsi" w:cstheme="minorHAnsi"/>
          <w:lang w:val="en-AU"/>
        </w:rPr>
        <w:instrText>SEQ Kapitel \R 1 \H</w:instrText>
      </w:r>
      <w:r w:rsidRPr="00763E70">
        <w:rPr>
          <w:rFonts w:asciiTheme="minorHAnsi" w:hAnsiTheme="minorHAnsi" w:cstheme="minorHAnsi"/>
          <w:lang w:val="en-AU"/>
        </w:rPr>
        <w:fldChar w:fldCharType="end"/>
      </w:r>
      <w:bookmarkStart w:id="5" w:name="_Toc424718042"/>
      <w:bookmarkStart w:id="6" w:name="_Toc27767055"/>
      <w:r w:rsidRPr="00763E70">
        <w:rPr>
          <w:rFonts w:asciiTheme="minorHAnsi" w:hAnsiTheme="minorHAnsi" w:cstheme="minorHAnsi"/>
          <w:lang w:val="en-AU"/>
        </w:rPr>
        <w:t>Introduction</w:t>
      </w:r>
      <w:bookmarkEnd w:id="5"/>
      <w:bookmarkEnd w:id="6"/>
    </w:p>
    <w:p w14:paraId="3B10E178" w14:textId="11A68DA4" w:rsidR="0022318B" w:rsidRDefault="0022318B" w:rsidP="0022318B">
      <w:pPr>
        <w:rPr>
          <w:lang w:val="en-AU"/>
        </w:rPr>
      </w:pPr>
    </w:p>
    <w:p w14:paraId="3D948646" w14:textId="5366ACB4" w:rsidR="0022318B" w:rsidRDefault="0022318B" w:rsidP="0022318B">
      <w:pPr>
        <w:rPr>
          <w:lang w:val="en-AU"/>
        </w:rPr>
      </w:pPr>
    </w:p>
    <w:p w14:paraId="24FC4FC2" w14:textId="3B0A5DC4" w:rsidR="0022318B" w:rsidRPr="0022318B" w:rsidRDefault="0022318B" w:rsidP="0022318B">
      <w:pPr>
        <w:rPr>
          <w:b/>
          <w:bCs/>
          <w:lang w:val="en-AU"/>
        </w:rPr>
      </w:pPr>
      <w:r>
        <w:rPr>
          <w:lang w:val="en-AU"/>
        </w:rPr>
        <w:t>TBD</w:t>
      </w:r>
    </w:p>
    <w:p w14:paraId="11779E87" w14:textId="77777777" w:rsidR="0022318B" w:rsidRPr="0022318B" w:rsidRDefault="0022318B" w:rsidP="0022318B">
      <w:pPr>
        <w:rPr>
          <w:lang w:val="en-AU"/>
        </w:rPr>
      </w:pPr>
    </w:p>
    <w:p w14:paraId="0F262F16" w14:textId="77777777" w:rsidR="00C87AFA" w:rsidRPr="00763E70" w:rsidRDefault="00C87AFA" w:rsidP="00C87AFA">
      <w:pPr>
        <w:pStyle w:val="Heading2"/>
        <w:ind w:left="0"/>
        <w:rPr>
          <w:rFonts w:asciiTheme="minorHAnsi" w:hAnsiTheme="minorHAnsi" w:cstheme="minorHAnsi"/>
          <w:sz w:val="24"/>
        </w:rPr>
      </w:pPr>
      <w:bookmarkStart w:id="7" w:name="_Toc27767056"/>
      <w:r w:rsidRPr="00763E70">
        <w:rPr>
          <w:rStyle w:val="normaltextrun"/>
          <w:rFonts w:asciiTheme="minorHAnsi" w:hAnsiTheme="minorHAnsi" w:cstheme="minorHAnsi"/>
          <w:lang w:val="en-AU"/>
        </w:rPr>
        <w:t>Purpose</w:t>
      </w:r>
      <w:bookmarkEnd w:id="7"/>
      <w:r w:rsidRPr="00763E70">
        <w:rPr>
          <w:rStyle w:val="eop"/>
          <w:rFonts w:asciiTheme="minorHAnsi" w:hAnsiTheme="minorHAnsi" w:cstheme="minorHAnsi"/>
        </w:rPr>
        <w:t> </w:t>
      </w:r>
    </w:p>
    <w:p w14:paraId="46E9207B" w14:textId="77777777" w:rsidR="00C87AFA" w:rsidRPr="00763E70" w:rsidRDefault="00C87AFA" w:rsidP="00C87AF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sz w:val="22"/>
          <w:szCs w:val="22"/>
        </w:rPr>
      </w:pPr>
      <w:r w:rsidRPr="00763E7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The main purpose of the document is to propose the high-level solution and design for this project.</w:t>
      </w:r>
      <w:r w:rsidRPr="00763E70">
        <w:rPr>
          <w:rStyle w:val="normaltextrun"/>
          <w:rFonts w:asciiTheme="minorHAnsi" w:hAnsiTheme="minorHAnsi" w:cstheme="minorHAnsi"/>
          <w:color w:val="000000"/>
        </w:rPr>
        <w:t> </w:t>
      </w:r>
    </w:p>
    <w:p w14:paraId="788FDF14" w14:textId="77777777" w:rsidR="00C87AFA" w:rsidRPr="00763E70" w:rsidRDefault="00C87AFA" w:rsidP="00C87AFA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763E70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Designers and Developers are the intended audiences for this document.</w:t>
      </w:r>
      <w:r w:rsidRPr="00763E70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14:paraId="624CC202" w14:textId="1F4E9836" w:rsidR="00C87AFA" w:rsidRDefault="00C87AFA" w:rsidP="00C71180">
      <w:pPr>
        <w:rPr>
          <w:b/>
          <w:bCs/>
          <w:sz w:val="28"/>
          <w:szCs w:val="28"/>
        </w:rPr>
      </w:pPr>
    </w:p>
    <w:p w14:paraId="25320318" w14:textId="0AAD8165" w:rsidR="0022318B" w:rsidRDefault="0022318B" w:rsidP="00C71180">
      <w:pPr>
        <w:rPr>
          <w:b/>
          <w:bCs/>
          <w:sz w:val="28"/>
          <w:szCs w:val="28"/>
        </w:rPr>
      </w:pPr>
    </w:p>
    <w:p w14:paraId="3D49B2B8" w14:textId="4F5A0B11" w:rsidR="0022318B" w:rsidRDefault="0022318B" w:rsidP="00C71180">
      <w:pPr>
        <w:rPr>
          <w:b/>
          <w:bCs/>
          <w:sz w:val="28"/>
          <w:szCs w:val="28"/>
        </w:rPr>
      </w:pPr>
    </w:p>
    <w:p w14:paraId="4C677D4B" w14:textId="393E7239" w:rsidR="0022318B" w:rsidRDefault="0022318B" w:rsidP="00C71180">
      <w:pPr>
        <w:rPr>
          <w:b/>
          <w:bCs/>
          <w:sz w:val="28"/>
          <w:szCs w:val="28"/>
        </w:rPr>
      </w:pPr>
    </w:p>
    <w:p w14:paraId="2BB0D597" w14:textId="39FED660" w:rsidR="0022318B" w:rsidRDefault="0022318B" w:rsidP="00C71180">
      <w:pPr>
        <w:rPr>
          <w:b/>
          <w:bCs/>
          <w:sz w:val="28"/>
          <w:szCs w:val="28"/>
        </w:rPr>
      </w:pPr>
    </w:p>
    <w:p w14:paraId="0072F686" w14:textId="55681765" w:rsidR="0022318B" w:rsidRDefault="0022318B" w:rsidP="00C71180">
      <w:pPr>
        <w:rPr>
          <w:b/>
          <w:bCs/>
          <w:sz w:val="28"/>
          <w:szCs w:val="28"/>
        </w:rPr>
      </w:pPr>
    </w:p>
    <w:p w14:paraId="155657AF" w14:textId="2C6E9949" w:rsidR="0022318B" w:rsidRDefault="0022318B" w:rsidP="00C71180">
      <w:pPr>
        <w:rPr>
          <w:b/>
          <w:bCs/>
          <w:sz w:val="28"/>
          <w:szCs w:val="28"/>
        </w:rPr>
      </w:pPr>
    </w:p>
    <w:p w14:paraId="29FB4EA7" w14:textId="29051AEF" w:rsidR="0022318B" w:rsidRDefault="0022318B" w:rsidP="00C71180">
      <w:pPr>
        <w:rPr>
          <w:b/>
          <w:bCs/>
          <w:sz w:val="28"/>
          <w:szCs w:val="28"/>
        </w:rPr>
      </w:pPr>
    </w:p>
    <w:p w14:paraId="43E71A7E" w14:textId="13F01B2F" w:rsidR="0022318B" w:rsidRDefault="0022318B" w:rsidP="00C71180">
      <w:pPr>
        <w:rPr>
          <w:b/>
          <w:bCs/>
          <w:sz w:val="28"/>
          <w:szCs w:val="28"/>
        </w:rPr>
      </w:pPr>
    </w:p>
    <w:p w14:paraId="7D4F9185" w14:textId="708E850A" w:rsidR="0022318B" w:rsidRDefault="0022318B" w:rsidP="00C71180">
      <w:pPr>
        <w:rPr>
          <w:b/>
          <w:bCs/>
          <w:sz w:val="28"/>
          <w:szCs w:val="28"/>
        </w:rPr>
      </w:pPr>
    </w:p>
    <w:p w14:paraId="2692B5DD" w14:textId="6557A20B" w:rsidR="0022318B" w:rsidRDefault="0022318B" w:rsidP="00C71180">
      <w:pPr>
        <w:rPr>
          <w:b/>
          <w:bCs/>
          <w:sz w:val="28"/>
          <w:szCs w:val="28"/>
        </w:rPr>
      </w:pPr>
    </w:p>
    <w:p w14:paraId="6DF07A20" w14:textId="3D8A20AD" w:rsidR="0022318B" w:rsidRDefault="0022318B" w:rsidP="00C71180">
      <w:pPr>
        <w:rPr>
          <w:b/>
          <w:bCs/>
          <w:sz w:val="28"/>
          <w:szCs w:val="28"/>
        </w:rPr>
      </w:pPr>
    </w:p>
    <w:p w14:paraId="77145AD8" w14:textId="62EE140B" w:rsidR="0022318B" w:rsidRDefault="0022318B" w:rsidP="00C71180">
      <w:pPr>
        <w:rPr>
          <w:b/>
          <w:bCs/>
          <w:sz w:val="28"/>
          <w:szCs w:val="28"/>
        </w:rPr>
      </w:pPr>
    </w:p>
    <w:p w14:paraId="6283C256" w14:textId="73C33CFF" w:rsidR="0022318B" w:rsidRDefault="0022318B" w:rsidP="00C71180">
      <w:pPr>
        <w:rPr>
          <w:b/>
          <w:bCs/>
          <w:sz w:val="28"/>
          <w:szCs w:val="28"/>
        </w:rPr>
      </w:pPr>
    </w:p>
    <w:p w14:paraId="24080816" w14:textId="632AFACC" w:rsidR="0022318B" w:rsidRDefault="0022318B" w:rsidP="00C71180">
      <w:pPr>
        <w:rPr>
          <w:b/>
          <w:bCs/>
          <w:sz w:val="28"/>
          <w:szCs w:val="28"/>
        </w:rPr>
      </w:pPr>
    </w:p>
    <w:p w14:paraId="02E456E7" w14:textId="0CE699E3" w:rsidR="0022318B" w:rsidRDefault="0022318B" w:rsidP="00C71180">
      <w:pPr>
        <w:rPr>
          <w:b/>
          <w:bCs/>
          <w:sz w:val="28"/>
          <w:szCs w:val="28"/>
        </w:rPr>
      </w:pPr>
    </w:p>
    <w:p w14:paraId="7295B3DC" w14:textId="77777777" w:rsidR="0022318B" w:rsidRPr="00763E70" w:rsidRDefault="0022318B" w:rsidP="0022318B">
      <w:pPr>
        <w:pStyle w:val="Heading1"/>
        <w:rPr>
          <w:rFonts w:asciiTheme="minorHAnsi" w:hAnsiTheme="minorHAnsi" w:cstheme="minorHAnsi"/>
          <w:lang w:val="en-AU"/>
        </w:rPr>
      </w:pPr>
      <w:bookmarkStart w:id="8" w:name="_Toc27767057"/>
      <w:r w:rsidRPr="00763E70">
        <w:rPr>
          <w:rFonts w:asciiTheme="minorHAnsi" w:hAnsiTheme="minorHAnsi" w:cstheme="minorHAnsi"/>
          <w:lang w:val="en-AU"/>
        </w:rPr>
        <w:lastRenderedPageBreak/>
        <w:t>Technology Stack Overview</w:t>
      </w:r>
      <w:bookmarkEnd w:id="8"/>
    </w:p>
    <w:p w14:paraId="05AA5544" w14:textId="43C88E11" w:rsidR="0022318B" w:rsidRDefault="0022318B" w:rsidP="00C71180">
      <w:pPr>
        <w:rPr>
          <w:b/>
          <w:bCs/>
          <w:sz w:val="28"/>
          <w:szCs w:val="28"/>
        </w:rPr>
      </w:pPr>
    </w:p>
    <w:p w14:paraId="7FFF0C46" w14:textId="7686D210" w:rsidR="0022318B" w:rsidRDefault="0022318B" w:rsidP="00C71180">
      <w:pPr>
        <w:rPr>
          <w:b/>
          <w:bCs/>
          <w:sz w:val="28"/>
          <w:szCs w:val="28"/>
        </w:rPr>
      </w:pPr>
    </w:p>
    <w:p w14:paraId="2D359ABD" w14:textId="7C7DFFED" w:rsidR="0022318B" w:rsidRDefault="0022318B" w:rsidP="00C71180">
      <w:pPr>
        <w:rPr>
          <w:b/>
          <w:bCs/>
          <w:sz w:val="28"/>
          <w:szCs w:val="28"/>
        </w:rPr>
      </w:pPr>
    </w:p>
    <w:p w14:paraId="08D01AF1" w14:textId="32A63C22" w:rsidR="0022318B" w:rsidRDefault="0022318B" w:rsidP="00C71180">
      <w:pPr>
        <w:rPr>
          <w:b/>
          <w:bCs/>
          <w:sz w:val="28"/>
          <w:szCs w:val="28"/>
        </w:rPr>
      </w:pPr>
    </w:p>
    <w:p w14:paraId="2E5DC11D" w14:textId="5DC64A6D" w:rsidR="0022318B" w:rsidRDefault="0022318B" w:rsidP="00C71180">
      <w:pPr>
        <w:rPr>
          <w:b/>
          <w:bCs/>
          <w:sz w:val="28"/>
          <w:szCs w:val="28"/>
        </w:rPr>
      </w:pPr>
    </w:p>
    <w:p w14:paraId="1B223016" w14:textId="099B7278" w:rsidR="0022318B" w:rsidRDefault="0022318B" w:rsidP="00C71180">
      <w:pPr>
        <w:rPr>
          <w:b/>
          <w:bCs/>
          <w:sz w:val="28"/>
          <w:szCs w:val="28"/>
        </w:rPr>
      </w:pPr>
    </w:p>
    <w:p w14:paraId="2B831B18" w14:textId="5FB335B8" w:rsidR="0022318B" w:rsidRDefault="0022318B" w:rsidP="00C71180">
      <w:pPr>
        <w:rPr>
          <w:b/>
          <w:bCs/>
          <w:sz w:val="28"/>
          <w:szCs w:val="28"/>
        </w:rPr>
      </w:pPr>
    </w:p>
    <w:p w14:paraId="7920B10D" w14:textId="76353E6C" w:rsidR="0022318B" w:rsidRDefault="0022318B" w:rsidP="00C71180">
      <w:pPr>
        <w:rPr>
          <w:b/>
          <w:bCs/>
          <w:sz w:val="28"/>
          <w:szCs w:val="28"/>
        </w:rPr>
      </w:pPr>
    </w:p>
    <w:p w14:paraId="73A8BB6E" w14:textId="2B2B5117" w:rsidR="0022318B" w:rsidRDefault="0022318B" w:rsidP="00C71180">
      <w:pPr>
        <w:rPr>
          <w:b/>
          <w:bCs/>
          <w:sz w:val="28"/>
          <w:szCs w:val="28"/>
        </w:rPr>
      </w:pPr>
    </w:p>
    <w:p w14:paraId="37D2A903" w14:textId="27AAA0C6" w:rsidR="0022318B" w:rsidRDefault="0022318B" w:rsidP="00C71180">
      <w:pPr>
        <w:rPr>
          <w:b/>
          <w:bCs/>
          <w:sz w:val="28"/>
          <w:szCs w:val="28"/>
        </w:rPr>
      </w:pPr>
    </w:p>
    <w:p w14:paraId="57E686BF" w14:textId="41CC3DC8" w:rsidR="0022318B" w:rsidRDefault="0022318B" w:rsidP="00C71180">
      <w:pPr>
        <w:rPr>
          <w:b/>
          <w:bCs/>
          <w:sz w:val="28"/>
          <w:szCs w:val="28"/>
        </w:rPr>
      </w:pPr>
    </w:p>
    <w:p w14:paraId="536AE6D0" w14:textId="4725AC81" w:rsidR="0022318B" w:rsidRDefault="0022318B" w:rsidP="00C71180">
      <w:pPr>
        <w:rPr>
          <w:b/>
          <w:bCs/>
          <w:sz w:val="28"/>
          <w:szCs w:val="28"/>
        </w:rPr>
      </w:pPr>
    </w:p>
    <w:p w14:paraId="0B579CC5" w14:textId="3B25E51E" w:rsidR="0022318B" w:rsidRDefault="0022318B" w:rsidP="00C71180">
      <w:pPr>
        <w:rPr>
          <w:b/>
          <w:bCs/>
          <w:sz w:val="28"/>
          <w:szCs w:val="28"/>
        </w:rPr>
      </w:pPr>
    </w:p>
    <w:p w14:paraId="37D3888A" w14:textId="4929EB67" w:rsidR="0022318B" w:rsidRDefault="0022318B" w:rsidP="00C71180">
      <w:pPr>
        <w:rPr>
          <w:b/>
          <w:bCs/>
          <w:sz w:val="28"/>
          <w:szCs w:val="28"/>
        </w:rPr>
      </w:pPr>
    </w:p>
    <w:p w14:paraId="68389D04" w14:textId="5EEC910C" w:rsidR="0022318B" w:rsidRDefault="0022318B" w:rsidP="00C71180">
      <w:pPr>
        <w:rPr>
          <w:b/>
          <w:bCs/>
          <w:sz w:val="28"/>
          <w:szCs w:val="28"/>
        </w:rPr>
      </w:pPr>
    </w:p>
    <w:p w14:paraId="34855718" w14:textId="7A6B1679" w:rsidR="0022318B" w:rsidRDefault="0022318B" w:rsidP="00C71180">
      <w:pPr>
        <w:rPr>
          <w:b/>
          <w:bCs/>
          <w:sz w:val="28"/>
          <w:szCs w:val="28"/>
        </w:rPr>
      </w:pPr>
    </w:p>
    <w:p w14:paraId="794A093A" w14:textId="2850FE37" w:rsidR="0022318B" w:rsidRDefault="0022318B" w:rsidP="00C71180">
      <w:pPr>
        <w:rPr>
          <w:b/>
          <w:bCs/>
          <w:sz w:val="28"/>
          <w:szCs w:val="28"/>
        </w:rPr>
      </w:pPr>
    </w:p>
    <w:p w14:paraId="46355F78" w14:textId="089C501F" w:rsidR="0022318B" w:rsidRDefault="0022318B" w:rsidP="00C71180">
      <w:pPr>
        <w:rPr>
          <w:b/>
          <w:bCs/>
          <w:sz w:val="28"/>
          <w:szCs w:val="28"/>
        </w:rPr>
      </w:pPr>
    </w:p>
    <w:p w14:paraId="6FBA5A59" w14:textId="5B290529" w:rsidR="0022318B" w:rsidRDefault="0022318B" w:rsidP="00C71180">
      <w:pPr>
        <w:rPr>
          <w:b/>
          <w:bCs/>
          <w:sz w:val="28"/>
          <w:szCs w:val="28"/>
        </w:rPr>
      </w:pPr>
    </w:p>
    <w:p w14:paraId="4FB7E769" w14:textId="5D35881A" w:rsidR="0022318B" w:rsidRDefault="0022318B" w:rsidP="00C71180">
      <w:pPr>
        <w:rPr>
          <w:b/>
          <w:bCs/>
          <w:sz w:val="28"/>
          <w:szCs w:val="28"/>
        </w:rPr>
      </w:pPr>
    </w:p>
    <w:p w14:paraId="69B328EE" w14:textId="19362A59" w:rsidR="0022318B" w:rsidRDefault="0022318B" w:rsidP="00C71180">
      <w:pPr>
        <w:rPr>
          <w:b/>
          <w:bCs/>
          <w:sz w:val="28"/>
          <w:szCs w:val="28"/>
        </w:rPr>
      </w:pPr>
    </w:p>
    <w:p w14:paraId="4E0363C9" w14:textId="7317EC7C" w:rsidR="0022318B" w:rsidRDefault="0022318B" w:rsidP="00C71180">
      <w:pPr>
        <w:rPr>
          <w:b/>
          <w:bCs/>
          <w:sz w:val="28"/>
          <w:szCs w:val="28"/>
        </w:rPr>
      </w:pPr>
    </w:p>
    <w:p w14:paraId="3F2E8EC8" w14:textId="0A349A2C" w:rsidR="0022318B" w:rsidRDefault="0022318B" w:rsidP="0022318B">
      <w:pPr>
        <w:pStyle w:val="Heading1"/>
        <w:numPr>
          <w:ilvl w:val="0"/>
          <w:numId w:val="2"/>
        </w:numPr>
        <w:ind w:left="0" w:firstLine="0"/>
        <w:rPr>
          <w:rFonts w:asciiTheme="minorHAnsi" w:hAnsiTheme="minorHAnsi" w:cstheme="minorHAnsi"/>
          <w:b w:val="0"/>
          <w:bCs/>
        </w:rPr>
      </w:pPr>
      <w:bookmarkStart w:id="9" w:name="_Toc26023325"/>
      <w:bookmarkStart w:id="10" w:name="_Toc27753285"/>
      <w:bookmarkStart w:id="11" w:name="_Toc27724506"/>
      <w:r>
        <w:rPr>
          <w:rFonts w:asciiTheme="minorHAnsi" w:hAnsiTheme="minorHAnsi" w:cstheme="minorHAnsi"/>
          <w:b w:val="0"/>
          <w:bCs/>
        </w:rPr>
        <w:lastRenderedPageBreak/>
        <w:t>Actors: Role and Responsibilities</w:t>
      </w:r>
      <w:bookmarkEnd w:id="9"/>
      <w:bookmarkEnd w:id="10"/>
      <w:bookmarkEnd w:id="11"/>
      <w:r>
        <w:rPr>
          <w:rFonts w:asciiTheme="minorHAnsi" w:hAnsiTheme="minorHAnsi" w:cstheme="minorHAnsi"/>
          <w:b w:val="0"/>
          <w:bCs/>
        </w:rPr>
        <w:t xml:space="preserve"> </w:t>
      </w:r>
    </w:p>
    <w:p w14:paraId="0AA8B7CA" w14:textId="7C840833" w:rsidR="0022318B" w:rsidRDefault="0022318B" w:rsidP="0022318B">
      <w:pPr>
        <w:pStyle w:val="ListParagraph"/>
        <w:numPr>
          <w:ilvl w:val="0"/>
          <w:numId w:val="3"/>
        </w:numPr>
      </w:pPr>
      <w:r>
        <w:t>Admin</w:t>
      </w:r>
    </w:p>
    <w:p w14:paraId="703B7533" w14:textId="1853AD48" w:rsidR="0022318B" w:rsidRDefault="0022318B" w:rsidP="0022318B">
      <w:pPr>
        <w:pStyle w:val="ListParagraph"/>
        <w:numPr>
          <w:ilvl w:val="0"/>
          <w:numId w:val="3"/>
        </w:numPr>
      </w:pPr>
      <w:r>
        <w:t>Doctor</w:t>
      </w:r>
    </w:p>
    <w:p w14:paraId="5D2B5B5A" w14:textId="593454F0" w:rsidR="0022318B" w:rsidRDefault="0022318B" w:rsidP="0022318B">
      <w:pPr>
        <w:pStyle w:val="ListParagraph"/>
        <w:numPr>
          <w:ilvl w:val="0"/>
          <w:numId w:val="3"/>
        </w:numPr>
      </w:pPr>
      <w:r>
        <w:t>Nurse</w:t>
      </w:r>
    </w:p>
    <w:p w14:paraId="47AB66A2" w14:textId="44858235" w:rsidR="0022318B" w:rsidRDefault="0022318B" w:rsidP="0022318B">
      <w:pPr>
        <w:pStyle w:val="ListParagraph"/>
        <w:numPr>
          <w:ilvl w:val="0"/>
          <w:numId w:val="3"/>
        </w:numPr>
      </w:pPr>
      <w:r>
        <w:t>Patient</w:t>
      </w:r>
    </w:p>
    <w:p w14:paraId="50E10504" w14:textId="30534770" w:rsidR="0022318B" w:rsidRDefault="0022318B" w:rsidP="0022318B"/>
    <w:tbl>
      <w:tblPr>
        <w:tblStyle w:val="GridTable4"/>
        <w:tblpPr w:leftFromText="180" w:rightFromText="180" w:vertAnchor="text" w:horzAnchor="page" w:tblpX="2141" w:tblpY="13"/>
        <w:tblW w:w="8725" w:type="dxa"/>
        <w:tblLook w:val="04A0" w:firstRow="1" w:lastRow="0" w:firstColumn="1" w:lastColumn="0" w:noHBand="0" w:noVBand="1"/>
      </w:tblPr>
      <w:tblGrid>
        <w:gridCol w:w="723"/>
        <w:gridCol w:w="2449"/>
        <w:gridCol w:w="5553"/>
      </w:tblGrid>
      <w:tr w:rsidR="0022318B" w14:paraId="3F412D89" w14:textId="77777777" w:rsidTr="00827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" w:type="dxa"/>
            <w:hideMark/>
          </w:tcPr>
          <w:p w14:paraId="2379F446" w14:textId="77777777" w:rsidR="0022318B" w:rsidRDefault="0022318B">
            <w:pPr>
              <w:ind w:left="-240"/>
              <w:jc w:val="center"/>
              <w:rPr>
                <w:rFonts w:asciiTheme="minorHAnsi" w:hAnsiTheme="minorHAnsi" w:cstheme="minorHAnsi"/>
                <w:bCs w:val="0"/>
              </w:rPr>
            </w:pPr>
            <w:r>
              <w:rPr>
                <w:rFonts w:asciiTheme="minorHAnsi" w:hAnsiTheme="minorHAnsi" w:cstheme="minorHAnsi"/>
                <w:bCs w:val="0"/>
              </w:rPr>
              <w:t xml:space="preserve">    SN</w:t>
            </w:r>
          </w:p>
        </w:tc>
        <w:tc>
          <w:tcPr>
            <w:tcW w:w="2449" w:type="dxa"/>
            <w:hideMark/>
          </w:tcPr>
          <w:p w14:paraId="189CE0E6" w14:textId="77777777" w:rsidR="0022318B" w:rsidRDefault="00223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</w:rPr>
            </w:pPr>
            <w:r>
              <w:rPr>
                <w:rFonts w:asciiTheme="minorHAnsi" w:hAnsiTheme="minorHAnsi" w:cstheme="minorHAnsi"/>
                <w:bCs w:val="0"/>
              </w:rPr>
              <w:t>User Role</w:t>
            </w:r>
          </w:p>
        </w:tc>
        <w:tc>
          <w:tcPr>
            <w:tcW w:w="5553" w:type="dxa"/>
            <w:hideMark/>
          </w:tcPr>
          <w:p w14:paraId="556C8543" w14:textId="77777777" w:rsidR="0022318B" w:rsidRDefault="00223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</w:rPr>
            </w:pPr>
            <w:r>
              <w:rPr>
                <w:rFonts w:asciiTheme="minorHAnsi" w:hAnsiTheme="minorHAnsi" w:cstheme="minorHAnsi"/>
                <w:bCs w:val="0"/>
              </w:rPr>
              <w:t xml:space="preserve"> Role and Description</w:t>
            </w:r>
          </w:p>
        </w:tc>
      </w:tr>
      <w:tr w:rsidR="0022318B" w14:paraId="69A06B9D" w14:textId="77777777" w:rsidTr="00827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" w:type="dxa"/>
            <w:hideMark/>
          </w:tcPr>
          <w:p w14:paraId="427CC493" w14:textId="77777777" w:rsidR="0022318B" w:rsidRDefault="0022318B">
            <w:pPr>
              <w:jc w:val="center"/>
              <w:rPr>
                <w:rFonts w:asciiTheme="minorHAnsi" w:hAnsiTheme="minorHAnsi" w:cstheme="minorHAnsi"/>
                <w:bCs w:val="0"/>
              </w:rPr>
            </w:pPr>
            <w:r>
              <w:rPr>
                <w:rFonts w:asciiTheme="minorHAnsi" w:hAnsiTheme="minorHAnsi" w:cstheme="minorHAnsi"/>
                <w:bCs w:val="0"/>
              </w:rPr>
              <w:t>1</w:t>
            </w:r>
          </w:p>
        </w:tc>
        <w:tc>
          <w:tcPr>
            <w:tcW w:w="2449" w:type="dxa"/>
            <w:hideMark/>
          </w:tcPr>
          <w:p w14:paraId="513C6857" w14:textId="77777777" w:rsidR="0022318B" w:rsidRPr="0022318B" w:rsidRDefault="0022318B" w:rsidP="00223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2318B">
              <w:rPr>
                <w:b/>
                <w:bCs/>
              </w:rPr>
              <w:t>Admin</w:t>
            </w:r>
          </w:p>
          <w:p w14:paraId="478E1325" w14:textId="46DAC174" w:rsidR="0022318B" w:rsidRDefault="00223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</w:p>
        </w:tc>
        <w:tc>
          <w:tcPr>
            <w:tcW w:w="5553" w:type="dxa"/>
            <w:hideMark/>
          </w:tcPr>
          <w:p w14:paraId="308140D1" w14:textId="1EB45C59" w:rsidR="0022318B" w:rsidRDefault="0022318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2318B" w14:paraId="14E676FA" w14:textId="77777777" w:rsidTr="008272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" w:type="dxa"/>
            <w:hideMark/>
          </w:tcPr>
          <w:p w14:paraId="4A4D5022" w14:textId="56C00AA3" w:rsidR="0022318B" w:rsidRDefault="0022318B">
            <w:pPr>
              <w:jc w:val="center"/>
              <w:rPr>
                <w:rFonts w:asciiTheme="minorHAnsi" w:hAnsiTheme="minorHAnsi" w:cstheme="minorHAnsi"/>
                <w:bCs w:val="0"/>
              </w:rPr>
            </w:pPr>
            <w:r>
              <w:rPr>
                <w:rFonts w:asciiTheme="minorHAnsi" w:hAnsiTheme="minorHAnsi" w:cstheme="minorHAnsi"/>
                <w:bCs w:val="0"/>
              </w:rPr>
              <w:t>2</w:t>
            </w:r>
          </w:p>
        </w:tc>
        <w:tc>
          <w:tcPr>
            <w:tcW w:w="2449" w:type="dxa"/>
            <w:hideMark/>
          </w:tcPr>
          <w:p w14:paraId="130809FC" w14:textId="71B9C9D4" w:rsidR="0022318B" w:rsidRDefault="002231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 w:rsidRPr="0022318B">
              <w:rPr>
                <w:rFonts w:cstheme="minorHAnsi"/>
                <w:b/>
              </w:rPr>
              <w:t>Doctor</w:t>
            </w:r>
          </w:p>
        </w:tc>
        <w:tc>
          <w:tcPr>
            <w:tcW w:w="5553" w:type="dxa"/>
            <w:hideMark/>
          </w:tcPr>
          <w:p w14:paraId="3673D606" w14:textId="07F35FF1" w:rsidR="0022318B" w:rsidRDefault="0022318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2318B" w14:paraId="5223BA6D" w14:textId="77777777" w:rsidTr="00827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" w:type="dxa"/>
            <w:hideMark/>
          </w:tcPr>
          <w:p w14:paraId="686F23A5" w14:textId="5BCEBE6D" w:rsidR="0022318B" w:rsidRDefault="0022318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449" w:type="dxa"/>
            <w:hideMark/>
          </w:tcPr>
          <w:p w14:paraId="353B26A4" w14:textId="52357F6A" w:rsidR="0022318B" w:rsidRDefault="00223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22318B">
              <w:rPr>
                <w:rFonts w:cstheme="minorHAnsi"/>
                <w:b/>
              </w:rPr>
              <w:t>Nurse</w:t>
            </w:r>
          </w:p>
        </w:tc>
        <w:tc>
          <w:tcPr>
            <w:tcW w:w="5553" w:type="dxa"/>
            <w:hideMark/>
          </w:tcPr>
          <w:p w14:paraId="39461F18" w14:textId="6965F84C" w:rsidR="0022318B" w:rsidRDefault="0022318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22318B" w14:paraId="32F53572" w14:textId="77777777" w:rsidTr="0082724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3" w:type="dxa"/>
          </w:tcPr>
          <w:p w14:paraId="4B791B5F" w14:textId="256C4C38" w:rsidR="0022318B" w:rsidRDefault="0022318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449" w:type="dxa"/>
          </w:tcPr>
          <w:p w14:paraId="001BE61B" w14:textId="6A6EE7A5" w:rsidR="0022318B" w:rsidRPr="0022318B" w:rsidRDefault="0022318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atient</w:t>
            </w:r>
          </w:p>
        </w:tc>
        <w:tc>
          <w:tcPr>
            <w:tcW w:w="5553" w:type="dxa"/>
          </w:tcPr>
          <w:p w14:paraId="49573E13" w14:textId="77777777" w:rsidR="0022318B" w:rsidRDefault="0022318B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05E85375" w14:textId="77777777" w:rsidR="0022318B" w:rsidRPr="0022318B" w:rsidRDefault="0022318B" w:rsidP="0022318B"/>
    <w:p w14:paraId="77D84269" w14:textId="424F95C6" w:rsidR="0022318B" w:rsidRDefault="00827241" w:rsidP="00C7118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</w:p>
    <w:p w14:paraId="02319D68" w14:textId="44705567" w:rsidR="00827241" w:rsidRDefault="00827241" w:rsidP="00C71180">
      <w:pPr>
        <w:rPr>
          <w:b/>
          <w:bCs/>
          <w:sz w:val="28"/>
          <w:szCs w:val="28"/>
        </w:rPr>
      </w:pPr>
    </w:p>
    <w:p w14:paraId="24893A39" w14:textId="3F8B531B" w:rsidR="00827241" w:rsidRDefault="00827241" w:rsidP="00C71180">
      <w:pPr>
        <w:rPr>
          <w:b/>
          <w:bCs/>
          <w:sz w:val="28"/>
          <w:szCs w:val="28"/>
        </w:rPr>
      </w:pPr>
    </w:p>
    <w:p w14:paraId="5F0007B3" w14:textId="1F345684" w:rsidR="00827241" w:rsidRDefault="00827241" w:rsidP="00C71180">
      <w:pPr>
        <w:rPr>
          <w:b/>
          <w:bCs/>
          <w:sz w:val="28"/>
          <w:szCs w:val="28"/>
        </w:rPr>
      </w:pPr>
    </w:p>
    <w:p w14:paraId="35E7BC6D" w14:textId="16347D76" w:rsidR="00827241" w:rsidRDefault="00827241" w:rsidP="00C71180">
      <w:pPr>
        <w:rPr>
          <w:b/>
          <w:bCs/>
          <w:sz w:val="28"/>
          <w:szCs w:val="28"/>
        </w:rPr>
      </w:pPr>
    </w:p>
    <w:p w14:paraId="76BDE5DD" w14:textId="6E2852DB" w:rsidR="00827241" w:rsidRDefault="00827241" w:rsidP="00C71180">
      <w:pPr>
        <w:rPr>
          <w:b/>
          <w:bCs/>
          <w:sz w:val="28"/>
          <w:szCs w:val="28"/>
        </w:rPr>
      </w:pPr>
    </w:p>
    <w:p w14:paraId="1BFF9A44" w14:textId="37CDDC2D" w:rsidR="00827241" w:rsidRDefault="00827241" w:rsidP="00C71180">
      <w:pPr>
        <w:rPr>
          <w:b/>
          <w:bCs/>
          <w:sz w:val="28"/>
          <w:szCs w:val="28"/>
        </w:rPr>
      </w:pPr>
    </w:p>
    <w:p w14:paraId="6F846A09" w14:textId="45E4C43E" w:rsidR="00827241" w:rsidRDefault="00827241" w:rsidP="00C71180">
      <w:pPr>
        <w:rPr>
          <w:b/>
          <w:bCs/>
          <w:sz w:val="28"/>
          <w:szCs w:val="28"/>
        </w:rPr>
      </w:pPr>
    </w:p>
    <w:p w14:paraId="74496ACB" w14:textId="3F92D9A5" w:rsidR="00827241" w:rsidRDefault="00827241" w:rsidP="00C71180">
      <w:pPr>
        <w:rPr>
          <w:b/>
          <w:bCs/>
          <w:sz w:val="28"/>
          <w:szCs w:val="28"/>
        </w:rPr>
      </w:pPr>
    </w:p>
    <w:p w14:paraId="7FB457FE" w14:textId="44A0AF4C" w:rsidR="00827241" w:rsidRDefault="00827241" w:rsidP="00C71180">
      <w:pPr>
        <w:rPr>
          <w:b/>
          <w:bCs/>
          <w:sz w:val="28"/>
          <w:szCs w:val="28"/>
        </w:rPr>
      </w:pPr>
    </w:p>
    <w:p w14:paraId="6371D28B" w14:textId="20A719D5" w:rsidR="00827241" w:rsidRDefault="00827241" w:rsidP="00C71180">
      <w:pPr>
        <w:rPr>
          <w:b/>
          <w:bCs/>
          <w:sz w:val="28"/>
          <w:szCs w:val="28"/>
        </w:rPr>
      </w:pPr>
    </w:p>
    <w:p w14:paraId="4596B31B" w14:textId="4161EB86" w:rsidR="00827241" w:rsidRDefault="00827241" w:rsidP="00C71180">
      <w:pPr>
        <w:rPr>
          <w:b/>
          <w:bCs/>
          <w:sz w:val="28"/>
          <w:szCs w:val="28"/>
        </w:rPr>
      </w:pPr>
    </w:p>
    <w:p w14:paraId="64954FEA" w14:textId="4F27B4D9" w:rsidR="00827241" w:rsidRDefault="00827241" w:rsidP="00C71180">
      <w:pPr>
        <w:rPr>
          <w:b/>
          <w:bCs/>
          <w:sz w:val="28"/>
          <w:szCs w:val="28"/>
        </w:rPr>
      </w:pPr>
    </w:p>
    <w:p w14:paraId="0FA40717" w14:textId="22B0C237" w:rsidR="00827241" w:rsidRDefault="00827241" w:rsidP="00C71180">
      <w:pPr>
        <w:rPr>
          <w:b/>
          <w:bCs/>
          <w:sz w:val="28"/>
          <w:szCs w:val="28"/>
        </w:rPr>
      </w:pPr>
    </w:p>
    <w:p w14:paraId="27903322" w14:textId="77777777" w:rsidR="00827241" w:rsidRDefault="00827241" w:rsidP="00827241">
      <w:pPr>
        <w:pStyle w:val="Heading1"/>
        <w:numPr>
          <w:ilvl w:val="0"/>
          <w:numId w:val="2"/>
        </w:numPr>
        <w:ind w:left="0" w:firstLine="0"/>
        <w:rPr>
          <w:rFonts w:asciiTheme="minorHAnsi" w:hAnsiTheme="minorHAnsi" w:cstheme="minorHAnsi"/>
          <w:bCs/>
        </w:rPr>
      </w:pPr>
      <w:bookmarkStart w:id="12" w:name="_Toc26023320"/>
      <w:bookmarkStart w:id="13" w:name="_Toc27753290"/>
      <w:bookmarkStart w:id="14" w:name="_Toc27724511"/>
      <w:r>
        <w:rPr>
          <w:rFonts w:asciiTheme="minorHAnsi" w:hAnsiTheme="minorHAnsi" w:cstheme="minorHAnsi"/>
          <w:b w:val="0"/>
          <w:bCs/>
        </w:rPr>
        <w:lastRenderedPageBreak/>
        <w:t>Scope of Work</w:t>
      </w:r>
      <w:bookmarkEnd w:id="12"/>
      <w:bookmarkEnd w:id="13"/>
      <w:bookmarkEnd w:id="14"/>
    </w:p>
    <w:p w14:paraId="72178F0B" w14:textId="4F797E5E" w:rsidR="00827241" w:rsidRDefault="00827241" w:rsidP="00C71180">
      <w:pPr>
        <w:rPr>
          <w:b/>
          <w:bCs/>
          <w:sz w:val="28"/>
          <w:szCs w:val="28"/>
        </w:rPr>
      </w:pPr>
    </w:p>
    <w:p w14:paraId="02F1B4C1" w14:textId="0DB00EC2" w:rsidR="00827241" w:rsidRDefault="00827241" w:rsidP="00C71180">
      <w:pPr>
        <w:rPr>
          <w:b/>
          <w:bCs/>
          <w:sz w:val="28"/>
          <w:szCs w:val="28"/>
        </w:rPr>
      </w:pPr>
    </w:p>
    <w:p w14:paraId="3632D643" w14:textId="57529225" w:rsidR="00827241" w:rsidRDefault="00827241" w:rsidP="00C71180">
      <w:pPr>
        <w:rPr>
          <w:b/>
          <w:bCs/>
          <w:sz w:val="28"/>
          <w:szCs w:val="28"/>
        </w:rPr>
      </w:pPr>
    </w:p>
    <w:p w14:paraId="15BD6C10" w14:textId="1EE75464" w:rsidR="00827241" w:rsidRDefault="00827241" w:rsidP="00C71180">
      <w:pPr>
        <w:rPr>
          <w:b/>
          <w:bCs/>
          <w:sz w:val="28"/>
          <w:szCs w:val="28"/>
        </w:rPr>
      </w:pPr>
    </w:p>
    <w:p w14:paraId="2B9D4B1C" w14:textId="4C572F49" w:rsidR="00827241" w:rsidRDefault="00827241" w:rsidP="00C71180">
      <w:pPr>
        <w:rPr>
          <w:b/>
          <w:bCs/>
          <w:sz w:val="28"/>
          <w:szCs w:val="28"/>
        </w:rPr>
      </w:pPr>
    </w:p>
    <w:p w14:paraId="47BDF39D" w14:textId="5D379DAF" w:rsidR="00827241" w:rsidRDefault="00827241" w:rsidP="00C71180">
      <w:pPr>
        <w:rPr>
          <w:b/>
          <w:bCs/>
          <w:sz w:val="28"/>
          <w:szCs w:val="28"/>
        </w:rPr>
      </w:pPr>
    </w:p>
    <w:p w14:paraId="39A91FA3" w14:textId="282F7A9F" w:rsidR="00827241" w:rsidRDefault="00827241" w:rsidP="00C71180">
      <w:pPr>
        <w:rPr>
          <w:b/>
          <w:bCs/>
          <w:sz w:val="28"/>
          <w:szCs w:val="28"/>
        </w:rPr>
      </w:pPr>
    </w:p>
    <w:p w14:paraId="407FE766" w14:textId="05DD1265" w:rsidR="00827241" w:rsidRDefault="00827241" w:rsidP="00C71180">
      <w:pPr>
        <w:rPr>
          <w:b/>
          <w:bCs/>
          <w:sz w:val="28"/>
          <w:szCs w:val="28"/>
        </w:rPr>
      </w:pPr>
    </w:p>
    <w:p w14:paraId="0D17541B" w14:textId="5302581D" w:rsidR="00827241" w:rsidRDefault="00827241" w:rsidP="00C71180">
      <w:pPr>
        <w:rPr>
          <w:b/>
          <w:bCs/>
          <w:sz w:val="28"/>
          <w:szCs w:val="28"/>
        </w:rPr>
      </w:pPr>
    </w:p>
    <w:p w14:paraId="1BFB353E" w14:textId="0F3643CC" w:rsidR="00827241" w:rsidRDefault="00827241" w:rsidP="00C71180">
      <w:pPr>
        <w:rPr>
          <w:b/>
          <w:bCs/>
          <w:sz w:val="28"/>
          <w:szCs w:val="28"/>
        </w:rPr>
      </w:pPr>
    </w:p>
    <w:p w14:paraId="2FD3AC65" w14:textId="66897CE0" w:rsidR="00827241" w:rsidRDefault="00827241" w:rsidP="00C71180">
      <w:pPr>
        <w:rPr>
          <w:b/>
          <w:bCs/>
          <w:sz w:val="28"/>
          <w:szCs w:val="28"/>
        </w:rPr>
      </w:pPr>
    </w:p>
    <w:p w14:paraId="43888394" w14:textId="672C9550" w:rsidR="00827241" w:rsidRDefault="00827241" w:rsidP="00C71180">
      <w:pPr>
        <w:rPr>
          <w:b/>
          <w:bCs/>
          <w:sz w:val="28"/>
          <w:szCs w:val="28"/>
        </w:rPr>
      </w:pPr>
    </w:p>
    <w:p w14:paraId="34690205" w14:textId="3B7F3922" w:rsidR="00827241" w:rsidRDefault="00827241" w:rsidP="00C71180">
      <w:pPr>
        <w:rPr>
          <w:b/>
          <w:bCs/>
          <w:sz w:val="28"/>
          <w:szCs w:val="28"/>
        </w:rPr>
      </w:pPr>
    </w:p>
    <w:p w14:paraId="1ABF937D" w14:textId="4289D67C" w:rsidR="00827241" w:rsidRDefault="00827241" w:rsidP="00C71180">
      <w:pPr>
        <w:rPr>
          <w:b/>
          <w:bCs/>
          <w:sz w:val="28"/>
          <w:szCs w:val="28"/>
        </w:rPr>
      </w:pPr>
    </w:p>
    <w:p w14:paraId="3CF6361A" w14:textId="4C86623B" w:rsidR="00827241" w:rsidRDefault="00827241" w:rsidP="00C71180">
      <w:pPr>
        <w:rPr>
          <w:b/>
          <w:bCs/>
          <w:sz w:val="28"/>
          <w:szCs w:val="28"/>
        </w:rPr>
      </w:pPr>
    </w:p>
    <w:p w14:paraId="5A7342A8" w14:textId="12D0FCFA" w:rsidR="00827241" w:rsidRDefault="00827241" w:rsidP="00C71180">
      <w:pPr>
        <w:rPr>
          <w:b/>
          <w:bCs/>
          <w:sz w:val="28"/>
          <w:szCs w:val="28"/>
        </w:rPr>
      </w:pPr>
    </w:p>
    <w:p w14:paraId="7685C368" w14:textId="04A65CA7" w:rsidR="00827241" w:rsidRDefault="00827241" w:rsidP="00C71180">
      <w:pPr>
        <w:rPr>
          <w:b/>
          <w:bCs/>
          <w:sz w:val="28"/>
          <w:szCs w:val="28"/>
        </w:rPr>
      </w:pPr>
    </w:p>
    <w:p w14:paraId="7D3D2D7C" w14:textId="2F06DE71" w:rsidR="00827241" w:rsidRDefault="00827241" w:rsidP="00C71180">
      <w:pPr>
        <w:rPr>
          <w:b/>
          <w:bCs/>
          <w:sz w:val="28"/>
          <w:szCs w:val="28"/>
        </w:rPr>
      </w:pPr>
    </w:p>
    <w:p w14:paraId="35905A36" w14:textId="5C0283A0" w:rsidR="00827241" w:rsidRDefault="00827241" w:rsidP="00C71180">
      <w:pPr>
        <w:rPr>
          <w:b/>
          <w:bCs/>
          <w:sz w:val="28"/>
          <w:szCs w:val="28"/>
        </w:rPr>
      </w:pPr>
    </w:p>
    <w:p w14:paraId="67807A3F" w14:textId="46DEBD05" w:rsidR="00EA7E73" w:rsidRDefault="00EA7E73" w:rsidP="00C71180">
      <w:pPr>
        <w:rPr>
          <w:b/>
          <w:bCs/>
          <w:sz w:val="28"/>
          <w:szCs w:val="28"/>
        </w:rPr>
      </w:pPr>
    </w:p>
    <w:p w14:paraId="6A064580" w14:textId="77777777" w:rsidR="00EA7E73" w:rsidRDefault="00EA7E73" w:rsidP="00C71180">
      <w:pPr>
        <w:rPr>
          <w:b/>
          <w:bCs/>
          <w:sz w:val="28"/>
          <w:szCs w:val="28"/>
        </w:rPr>
      </w:pPr>
    </w:p>
    <w:p w14:paraId="6C27FEBD" w14:textId="5F7845DB" w:rsidR="00827241" w:rsidRDefault="00827241" w:rsidP="00827241">
      <w:pPr>
        <w:rPr>
          <w:b/>
          <w:bCs/>
          <w:sz w:val="28"/>
          <w:szCs w:val="28"/>
        </w:rPr>
      </w:pPr>
    </w:p>
    <w:p w14:paraId="241CBD99" w14:textId="017DA039" w:rsidR="00827241" w:rsidRDefault="00827241" w:rsidP="00827241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 of Scope</w:t>
      </w:r>
    </w:p>
    <w:p w14:paraId="4B785F88" w14:textId="52C42301" w:rsidR="00827241" w:rsidRDefault="00827241" w:rsidP="00827241">
      <w:pPr>
        <w:rPr>
          <w:b/>
          <w:bCs/>
          <w:sz w:val="28"/>
          <w:szCs w:val="28"/>
        </w:rPr>
      </w:pPr>
    </w:p>
    <w:p w14:paraId="497FB4E1" w14:textId="434AFB92" w:rsidR="00827241" w:rsidRDefault="00827241" w:rsidP="00827241">
      <w:pPr>
        <w:rPr>
          <w:b/>
          <w:bCs/>
          <w:sz w:val="28"/>
          <w:szCs w:val="28"/>
        </w:rPr>
      </w:pPr>
    </w:p>
    <w:p w14:paraId="2EA1F618" w14:textId="166AB955" w:rsidR="00827241" w:rsidRDefault="00827241" w:rsidP="00827241">
      <w:pPr>
        <w:rPr>
          <w:b/>
          <w:bCs/>
          <w:sz w:val="28"/>
          <w:szCs w:val="28"/>
        </w:rPr>
      </w:pPr>
    </w:p>
    <w:p w14:paraId="1754B7B7" w14:textId="2818A60C" w:rsidR="00827241" w:rsidRDefault="00827241" w:rsidP="00827241">
      <w:pPr>
        <w:rPr>
          <w:b/>
          <w:bCs/>
          <w:sz w:val="28"/>
          <w:szCs w:val="28"/>
        </w:rPr>
      </w:pPr>
    </w:p>
    <w:p w14:paraId="54A6E789" w14:textId="220D500F" w:rsidR="00827241" w:rsidRDefault="00827241" w:rsidP="00827241">
      <w:pPr>
        <w:rPr>
          <w:b/>
          <w:bCs/>
          <w:sz w:val="28"/>
          <w:szCs w:val="28"/>
        </w:rPr>
      </w:pPr>
    </w:p>
    <w:p w14:paraId="73C50864" w14:textId="68DFE654" w:rsidR="00827241" w:rsidRDefault="00827241" w:rsidP="00827241">
      <w:pPr>
        <w:rPr>
          <w:b/>
          <w:bCs/>
          <w:sz w:val="28"/>
          <w:szCs w:val="28"/>
        </w:rPr>
      </w:pPr>
    </w:p>
    <w:p w14:paraId="7094040C" w14:textId="796C30E6" w:rsidR="00827241" w:rsidRDefault="00827241" w:rsidP="00827241">
      <w:pPr>
        <w:rPr>
          <w:b/>
          <w:bCs/>
          <w:sz w:val="28"/>
          <w:szCs w:val="28"/>
        </w:rPr>
      </w:pPr>
    </w:p>
    <w:p w14:paraId="469CE12A" w14:textId="0B76DA9C" w:rsidR="00827241" w:rsidRDefault="00827241" w:rsidP="00827241">
      <w:pPr>
        <w:rPr>
          <w:b/>
          <w:bCs/>
          <w:sz w:val="28"/>
          <w:szCs w:val="28"/>
        </w:rPr>
      </w:pPr>
    </w:p>
    <w:p w14:paraId="69AD37AF" w14:textId="353E2A70" w:rsidR="00827241" w:rsidRDefault="00827241" w:rsidP="00827241">
      <w:pPr>
        <w:rPr>
          <w:b/>
          <w:bCs/>
          <w:sz w:val="28"/>
          <w:szCs w:val="28"/>
        </w:rPr>
      </w:pPr>
    </w:p>
    <w:p w14:paraId="2CEED9D0" w14:textId="6226D335" w:rsidR="00827241" w:rsidRDefault="00827241" w:rsidP="00827241">
      <w:pPr>
        <w:rPr>
          <w:b/>
          <w:bCs/>
          <w:sz w:val="28"/>
          <w:szCs w:val="28"/>
        </w:rPr>
      </w:pPr>
    </w:p>
    <w:p w14:paraId="06817F82" w14:textId="31055D3E" w:rsidR="00827241" w:rsidRDefault="00827241" w:rsidP="00827241">
      <w:pPr>
        <w:rPr>
          <w:b/>
          <w:bCs/>
          <w:sz w:val="28"/>
          <w:szCs w:val="28"/>
        </w:rPr>
      </w:pPr>
    </w:p>
    <w:p w14:paraId="35D6E426" w14:textId="0FFB4A5E" w:rsidR="00827241" w:rsidRDefault="00827241" w:rsidP="00827241">
      <w:pPr>
        <w:rPr>
          <w:b/>
          <w:bCs/>
          <w:sz w:val="28"/>
          <w:szCs w:val="28"/>
        </w:rPr>
      </w:pPr>
    </w:p>
    <w:p w14:paraId="3660B358" w14:textId="36CCFD7A" w:rsidR="00827241" w:rsidRDefault="00827241" w:rsidP="00827241">
      <w:pPr>
        <w:rPr>
          <w:b/>
          <w:bCs/>
          <w:sz w:val="28"/>
          <w:szCs w:val="28"/>
        </w:rPr>
      </w:pPr>
    </w:p>
    <w:p w14:paraId="7125083C" w14:textId="34B9DA9C" w:rsidR="00827241" w:rsidRDefault="00827241" w:rsidP="00827241">
      <w:pPr>
        <w:rPr>
          <w:b/>
          <w:bCs/>
          <w:sz w:val="28"/>
          <w:szCs w:val="28"/>
        </w:rPr>
      </w:pPr>
    </w:p>
    <w:p w14:paraId="59047367" w14:textId="1ACC235E" w:rsidR="00827241" w:rsidRDefault="00827241" w:rsidP="00827241">
      <w:pPr>
        <w:rPr>
          <w:b/>
          <w:bCs/>
          <w:sz w:val="28"/>
          <w:szCs w:val="28"/>
        </w:rPr>
      </w:pPr>
    </w:p>
    <w:p w14:paraId="247584AC" w14:textId="4B6F84D0" w:rsidR="00827241" w:rsidRDefault="00827241" w:rsidP="00827241">
      <w:pPr>
        <w:rPr>
          <w:b/>
          <w:bCs/>
          <w:sz w:val="28"/>
          <w:szCs w:val="28"/>
        </w:rPr>
      </w:pPr>
    </w:p>
    <w:p w14:paraId="10470099" w14:textId="0EEEA9AE" w:rsidR="00827241" w:rsidRDefault="00827241" w:rsidP="00827241">
      <w:pPr>
        <w:rPr>
          <w:b/>
          <w:bCs/>
          <w:sz w:val="28"/>
          <w:szCs w:val="28"/>
        </w:rPr>
      </w:pPr>
    </w:p>
    <w:p w14:paraId="74F01F3F" w14:textId="3AEBA614" w:rsidR="00827241" w:rsidRDefault="00827241" w:rsidP="00827241">
      <w:pPr>
        <w:rPr>
          <w:b/>
          <w:bCs/>
          <w:sz w:val="28"/>
          <w:szCs w:val="28"/>
        </w:rPr>
      </w:pPr>
    </w:p>
    <w:p w14:paraId="7D4F2035" w14:textId="5F939460" w:rsidR="00827241" w:rsidRDefault="00827241" w:rsidP="00827241">
      <w:pPr>
        <w:rPr>
          <w:b/>
          <w:bCs/>
          <w:sz w:val="28"/>
          <w:szCs w:val="28"/>
        </w:rPr>
      </w:pPr>
    </w:p>
    <w:p w14:paraId="3BB02248" w14:textId="6F200436" w:rsidR="00827241" w:rsidRDefault="00827241" w:rsidP="00827241">
      <w:pPr>
        <w:rPr>
          <w:b/>
          <w:bCs/>
          <w:sz w:val="28"/>
          <w:szCs w:val="28"/>
        </w:rPr>
      </w:pPr>
    </w:p>
    <w:p w14:paraId="3A4E8693" w14:textId="718D9216" w:rsidR="00827241" w:rsidRDefault="00827241" w:rsidP="00827241">
      <w:pPr>
        <w:rPr>
          <w:b/>
          <w:bCs/>
          <w:sz w:val="28"/>
          <w:szCs w:val="28"/>
        </w:rPr>
      </w:pPr>
    </w:p>
    <w:p w14:paraId="5F2A4A48" w14:textId="74708265" w:rsidR="00827241" w:rsidRDefault="00827241" w:rsidP="00827241">
      <w:pPr>
        <w:rPr>
          <w:b/>
          <w:bCs/>
          <w:sz w:val="28"/>
          <w:szCs w:val="28"/>
        </w:rPr>
      </w:pPr>
    </w:p>
    <w:p w14:paraId="1B475F85" w14:textId="1C282A7D" w:rsidR="00827241" w:rsidRDefault="00827241" w:rsidP="00827241">
      <w:pPr>
        <w:rPr>
          <w:b/>
          <w:bCs/>
          <w:sz w:val="28"/>
          <w:szCs w:val="28"/>
        </w:rPr>
      </w:pPr>
    </w:p>
    <w:p w14:paraId="4BF2C797" w14:textId="6B081A8E" w:rsidR="00827241" w:rsidRDefault="00827241" w:rsidP="00827241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sumption</w:t>
      </w:r>
    </w:p>
    <w:p w14:paraId="30EFA3C3" w14:textId="6554500C" w:rsidR="00827241" w:rsidRDefault="00827241" w:rsidP="00827241">
      <w:pPr>
        <w:rPr>
          <w:b/>
          <w:bCs/>
          <w:sz w:val="28"/>
          <w:szCs w:val="28"/>
        </w:rPr>
      </w:pPr>
    </w:p>
    <w:p w14:paraId="6E8FB6DF" w14:textId="1A67730A" w:rsidR="00827241" w:rsidRDefault="00827241" w:rsidP="00827241">
      <w:pPr>
        <w:rPr>
          <w:b/>
          <w:bCs/>
          <w:sz w:val="28"/>
          <w:szCs w:val="28"/>
        </w:rPr>
      </w:pPr>
    </w:p>
    <w:p w14:paraId="0DB4FB03" w14:textId="730E544A" w:rsidR="00827241" w:rsidRDefault="00827241" w:rsidP="00827241">
      <w:pPr>
        <w:rPr>
          <w:b/>
          <w:bCs/>
          <w:sz w:val="28"/>
          <w:szCs w:val="28"/>
        </w:rPr>
      </w:pPr>
    </w:p>
    <w:p w14:paraId="07C48F8D" w14:textId="1AC3C0A8" w:rsidR="00827241" w:rsidRDefault="00827241" w:rsidP="00827241">
      <w:pPr>
        <w:rPr>
          <w:b/>
          <w:bCs/>
          <w:sz w:val="28"/>
          <w:szCs w:val="28"/>
        </w:rPr>
      </w:pPr>
    </w:p>
    <w:p w14:paraId="62C2BBDB" w14:textId="63AD9DB1" w:rsidR="00827241" w:rsidRDefault="00827241" w:rsidP="00827241">
      <w:pPr>
        <w:rPr>
          <w:b/>
          <w:bCs/>
          <w:sz w:val="28"/>
          <w:szCs w:val="28"/>
        </w:rPr>
      </w:pPr>
    </w:p>
    <w:p w14:paraId="1687870A" w14:textId="68544826" w:rsidR="00827241" w:rsidRDefault="00827241" w:rsidP="00827241">
      <w:pPr>
        <w:rPr>
          <w:b/>
          <w:bCs/>
          <w:sz w:val="28"/>
          <w:szCs w:val="28"/>
        </w:rPr>
      </w:pPr>
    </w:p>
    <w:p w14:paraId="0460B885" w14:textId="0D936A36" w:rsidR="00827241" w:rsidRDefault="00827241" w:rsidP="00827241">
      <w:pPr>
        <w:rPr>
          <w:b/>
          <w:bCs/>
          <w:sz w:val="28"/>
          <w:szCs w:val="28"/>
        </w:rPr>
      </w:pPr>
    </w:p>
    <w:p w14:paraId="6B5E4D51" w14:textId="1BC90301" w:rsidR="00827241" w:rsidRDefault="00827241" w:rsidP="00827241">
      <w:pPr>
        <w:rPr>
          <w:b/>
          <w:bCs/>
          <w:sz w:val="28"/>
          <w:szCs w:val="28"/>
        </w:rPr>
      </w:pPr>
    </w:p>
    <w:p w14:paraId="09850A78" w14:textId="4FEF4D8C" w:rsidR="00827241" w:rsidRDefault="00827241" w:rsidP="00827241">
      <w:pPr>
        <w:rPr>
          <w:b/>
          <w:bCs/>
          <w:sz w:val="28"/>
          <w:szCs w:val="28"/>
        </w:rPr>
      </w:pPr>
    </w:p>
    <w:p w14:paraId="2A7ED74A" w14:textId="5F160D25" w:rsidR="00827241" w:rsidRDefault="00827241" w:rsidP="00827241">
      <w:pPr>
        <w:rPr>
          <w:b/>
          <w:bCs/>
          <w:sz w:val="28"/>
          <w:szCs w:val="28"/>
        </w:rPr>
      </w:pPr>
    </w:p>
    <w:p w14:paraId="6C03276B" w14:textId="500C320D" w:rsidR="00827241" w:rsidRDefault="00827241" w:rsidP="00827241">
      <w:pPr>
        <w:rPr>
          <w:b/>
          <w:bCs/>
          <w:sz w:val="28"/>
          <w:szCs w:val="28"/>
        </w:rPr>
      </w:pPr>
    </w:p>
    <w:p w14:paraId="7EE8F210" w14:textId="499B4BBE" w:rsidR="00827241" w:rsidRDefault="00827241" w:rsidP="00827241">
      <w:pPr>
        <w:rPr>
          <w:b/>
          <w:bCs/>
          <w:sz w:val="28"/>
          <w:szCs w:val="28"/>
        </w:rPr>
      </w:pPr>
    </w:p>
    <w:p w14:paraId="65B5A2A5" w14:textId="042D7FFE" w:rsidR="00827241" w:rsidRDefault="00827241" w:rsidP="00827241">
      <w:pPr>
        <w:rPr>
          <w:b/>
          <w:bCs/>
          <w:sz w:val="28"/>
          <w:szCs w:val="28"/>
        </w:rPr>
      </w:pPr>
    </w:p>
    <w:p w14:paraId="6093E3E6" w14:textId="249AEA57" w:rsidR="00827241" w:rsidRDefault="00827241" w:rsidP="00827241">
      <w:pPr>
        <w:rPr>
          <w:b/>
          <w:bCs/>
          <w:sz w:val="28"/>
          <w:szCs w:val="28"/>
        </w:rPr>
      </w:pPr>
    </w:p>
    <w:p w14:paraId="661CC1C7" w14:textId="7842D5A4" w:rsidR="00827241" w:rsidRDefault="00827241" w:rsidP="00827241">
      <w:pPr>
        <w:rPr>
          <w:b/>
          <w:bCs/>
          <w:sz w:val="28"/>
          <w:szCs w:val="28"/>
        </w:rPr>
      </w:pPr>
    </w:p>
    <w:p w14:paraId="370AF96D" w14:textId="3B0FA663" w:rsidR="00827241" w:rsidRDefault="00827241" w:rsidP="00827241">
      <w:pPr>
        <w:rPr>
          <w:b/>
          <w:bCs/>
          <w:sz w:val="28"/>
          <w:szCs w:val="28"/>
        </w:rPr>
      </w:pPr>
    </w:p>
    <w:p w14:paraId="626EEAFF" w14:textId="543A19F8" w:rsidR="00827241" w:rsidRDefault="00827241" w:rsidP="00827241">
      <w:pPr>
        <w:rPr>
          <w:b/>
          <w:bCs/>
          <w:sz w:val="28"/>
          <w:szCs w:val="28"/>
        </w:rPr>
      </w:pPr>
    </w:p>
    <w:p w14:paraId="5403170F" w14:textId="15987DBB" w:rsidR="00827241" w:rsidRDefault="00827241" w:rsidP="00827241">
      <w:pPr>
        <w:rPr>
          <w:b/>
          <w:bCs/>
          <w:sz w:val="28"/>
          <w:szCs w:val="28"/>
        </w:rPr>
      </w:pPr>
    </w:p>
    <w:p w14:paraId="161C3C43" w14:textId="54409B33" w:rsidR="00827241" w:rsidRDefault="00827241" w:rsidP="00827241">
      <w:pPr>
        <w:rPr>
          <w:b/>
          <w:bCs/>
          <w:sz w:val="28"/>
          <w:szCs w:val="28"/>
        </w:rPr>
      </w:pPr>
    </w:p>
    <w:p w14:paraId="4D8ECA98" w14:textId="79FF059A" w:rsidR="00827241" w:rsidRDefault="00827241" w:rsidP="00827241">
      <w:pPr>
        <w:rPr>
          <w:b/>
          <w:bCs/>
          <w:sz w:val="28"/>
          <w:szCs w:val="28"/>
        </w:rPr>
      </w:pPr>
    </w:p>
    <w:p w14:paraId="4786E3B9" w14:textId="1CDB16F0" w:rsidR="00827241" w:rsidRDefault="00827241" w:rsidP="00827241">
      <w:pPr>
        <w:rPr>
          <w:b/>
          <w:bCs/>
          <w:sz w:val="28"/>
          <w:szCs w:val="28"/>
        </w:rPr>
      </w:pPr>
    </w:p>
    <w:p w14:paraId="1C0BA9CA" w14:textId="067D717E" w:rsidR="00827241" w:rsidRDefault="00827241" w:rsidP="00827241">
      <w:pPr>
        <w:rPr>
          <w:b/>
          <w:bCs/>
          <w:sz w:val="28"/>
          <w:szCs w:val="28"/>
        </w:rPr>
      </w:pPr>
    </w:p>
    <w:p w14:paraId="1577B0B7" w14:textId="75831C53" w:rsidR="00827241" w:rsidRDefault="00827241" w:rsidP="00827241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unctional Requirements</w:t>
      </w:r>
    </w:p>
    <w:p w14:paraId="41E28161" w14:textId="1C38C6A1" w:rsidR="00827241" w:rsidRDefault="00827241" w:rsidP="00827241">
      <w:pPr>
        <w:rPr>
          <w:b/>
          <w:bCs/>
          <w:sz w:val="28"/>
          <w:szCs w:val="28"/>
        </w:rPr>
      </w:pPr>
    </w:p>
    <w:p w14:paraId="4928DE10" w14:textId="3FDBE1E8" w:rsidR="00827241" w:rsidRDefault="00827241" w:rsidP="00827241">
      <w:pPr>
        <w:rPr>
          <w:b/>
          <w:bCs/>
          <w:sz w:val="28"/>
          <w:szCs w:val="28"/>
        </w:rPr>
      </w:pPr>
    </w:p>
    <w:p w14:paraId="71764FCE" w14:textId="62E07976" w:rsidR="00827241" w:rsidRDefault="00827241" w:rsidP="00827241">
      <w:pPr>
        <w:rPr>
          <w:b/>
          <w:bCs/>
          <w:sz w:val="28"/>
          <w:szCs w:val="28"/>
        </w:rPr>
      </w:pPr>
    </w:p>
    <w:p w14:paraId="58A085CC" w14:textId="2139CC76" w:rsidR="00827241" w:rsidRDefault="00827241" w:rsidP="00827241">
      <w:pPr>
        <w:rPr>
          <w:b/>
          <w:bCs/>
          <w:sz w:val="28"/>
          <w:szCs w:val="28"/>
        </w:rPr>
      </w:pPr>
    </w:p>
    <w:p w14:paraId="41658D2E" w14:textId="6FE5EE08" w:rsidR="00827241" w:rsidRDefault="00827241" w:rsidP="00827241">
      <w:pPr>
        <w:rPr>
          <w:b/>
          <w:bCs/>
          <w:sz w:val="28"/>
          <w:szCs w:val="28"/>
        </w:rPr>
      </w:pPr>
    </w:p>
    <w:p w14:paraId="62E99E51" w14:textId="376B7B8B" w:rsidR="00827241" w:rsidRDefault="00827241" w:rsidP="00827241">
      <w:pPr>
        <w:rPr>
          <w:b/>
          <w:bCs/>
          <w:sz w:val="28"/>
          <w:szCs w:val="28"/>
        </w:rPr>
      </w:pPr>
    </w:p>
    <w:p w14:paraId="316F4F79" w14:textId="1648B5D8" w:rsidR="00827241" w:rsidRDefault="00827241" w:rsidP="00827241">
      <w:pPr>
        <w:rPr>
          <w:b/>
          <w:bCs/>
          <w:sz w:val="28"/>
          <w:szCs w:val="28"/>
        </w:rPr>
      </w:pPr>
    </w:p>
    <w:p w14:paraId="7E74CD9F" w14:textId="620148C4" w:rsidR="00827241" w:rsidRDefault="00827241" w:rsidP="00827241">
      <w:pPr>
        <w:rPr>
          <w:b/>
          <w:bCs/>
          <w:sz w:val="28"/>
          <w:szCs w:val="28"/>
        </w:rPr>
      </w:pPr>
    </w:p>
    <w:p w14:paraId="665178B8" w14:textId="5E910BCD" w:rsidR="00827241" w:rsidRDefault="00827241" w:rsidP="00827241">
      <w:pPr>
        <w:rPr>
          <w:b/>
          <w:bCs/>
          <w:sz w:val="28"/>
          <w:szCs w:val="28"/>
        </w:rPr>
      </w:pPr>
    </w:p>
    <w:p w14:paraId="7D7E92F5" w14:textId="7BD8B8E3" w:rsidR="00827241" w:rsidRDefault="00827241" w:rsidP="00827241">
      <w:pPr>
        <w:rPr>
          <w:b/>
          <w:bCs/>
          <w:sz w:val="28"/>
          <w:szCs w:val="28"/>
        </w:rPr>
      </w:pPr>
    </w:p>
    <w:p w14:paraId="4439CE48" w14:textId="78AB76B2" w:rsidR="00827241" w:rsidRDefault="00827241" w:rsidP="00827241">
      <w:pPr>
        <w:rPr>
          <w:b/>
          <w:bCs/>
          <w:sz w:val="28"/>
          <w:szCs w:val="28"/>
        </w:rPr>
      </w:pPr>
    </w:p>
    <w:p w14:paraId="64F582FF" w14:textId="39AF660D" w:rsidR="00827241" w:rsidRDefault="00827241" w:rsidP="00827241">
      <w:pPr>
        <w:rPr>
          <w:b/>
          <w:bCs/>
          <w:sz w:val="28"/>
          <w:szCs w:val="28"/>
        </w:rPr>
      </w:pPr>
    </w:p>
    <w:p w14:paraId="18EACC67" w14:textId="02B0506E" w:rsidR="00827241" w:rsidRDefault="00827241" w:rsidP="00827241">
      <w:pPr>
        <w:rPr>
          <w:b/>
          <w:bCs/>
          <w:sz w:val="28"/>
          <w:szCs w:val="28"/>
        </w:rPr>
      </w:pPr>
    </w:p>
    <w:p w14:paraId="410A4A9A" w14:textId="42DCCA18" w:rsidR="00827241" w:rsidRDefault="00827241" w:rsidP="00827241">
      <w:pPr>
        <w:rPr>
          <w:b/>
          <w:bCs/>
          <w:sz w:val="28"/>
          <w:szCs w:val="28"/>
        </w:rPr>
      </w:pPr>
    </w:p>
    <w:p w14:paraId="2B41C486" w14:textId="151D1F4D" w:rsidR="00827241" w:rsidRDefault="00827241" w:rsidP="00827241">
      <w:pPr>
        <w:rPr>
          <w:b/>
          <w:bCs/>
          <w:sz w:val="28"/>
          <w:szCs w:val="28"/>
        </w:rPr>
      </w:pPr>
    </w:p>
    <w:p w14:paraId="19467F8D" w14:textId="40980F00" w:rsidR="00827241" w:rsidRDefault="00827241" w:rsidP="00827241">
      <w:pPr>
        <w:rPr>
          <w:b/>
          <w:bCs/>
          <w:sz w:val="28"/>
          <w:szCs w:val="28"/>
        </w:rPr>
      </w:pPr>
    </w:p>
    <w:p w14:paraId="2484577B" w14:textId="041CD36B" w:rsidR="00827241" w:rsidRDefault="00827241" w:rsidP="00827241">
      <w:pPr>
        <w:rPr>
          <w:b/>
          <w:bCs/>
          <w:sz w:val="28"/>
          <w:szCs w:val="28"/>
        </w:rPr>
      </w:pPr>
    </w:p>
    <w:p w14:paraId="60E75928" w14:textId="26543098" w:rsidR="00827241" w:rsidRDefault="00827241" w:rsidP="00827241">
      <w:pPr>
        <w:rPr>
          <w:b/>
          <w:bCs/>
          <w:sz w:val="28"/>
          <w:szCs w:val="28"/>
        </w:rPr>
      </w:pPr>
    </w:p>
    <w:p w14:paraId="06D901A0" w14:textId="4E2018C3" w:rsidR="00827241" w:rsidRDefault="00827241" w:rsidP="00827241">
      <w:pPr>
        <w:rPr>
          <w:b/>
          <w:bCs/>
          <w:sz w:val="28"/>
          <w:szCs w:val="28"/>
        </w:rPr>
      </w:pPr>
    </w:p>
    <w:p w14:paraId="4062CF2D" w14:textId="29B2BF20" w:rsidR="00827241" w:rsidRDefault="00827241" w:rsidP="00827241">
      <w:pPr>
        <w:rPr>
          <w:b/>
          <w:bCs/>
          <w:sz w:val="28"/>
          <w:szCs w:val="28"/>
        </w:rPr>
      </w:pPr>
    </w:p>
    <w:p w14:paraId="7AFA42E4" w14:textId="6DE50E79" w:rsidR="00827241" w:rsidRDefault="00827241" w:rsidP="00827241">
      <w:pPr>
        <w:rPr>
          <w:b/>
          <w:bCs/>
          <w:sz w:val="28"/>
          <w:szCs w:val="28"/>
        </w:rPr>
      </w:pPr>
    </w:p>
    <w:p w14:paraId="07693CA9" w14:textId="21249EA2" w:rsidR="00827241" w:rsidRDefault="00827241" w:rsidP="00827241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Non Functional Requirements</w:t>
      </w:r>
    </w:p>
    <w:p w14:paraId="14E66B32" w14:textId="180A73B0" w:rsidR="007930C8" w:rsidRDefault="007930C8" w:rsidP="007930C8">
      <w:pPr>
        <w:pStyle w:val="ListParagraph"/>
        <w:numPr>
          <w:ilvl w:val="1"/>
          <w:numId w:val="2"/>
        </w:numPr>
        <w:rPr>
          <w:b/>
          <w:bCs/>
        </w:rPr>
      </w:pPr>
      <w:r w:rsidRPr="007930C8">
        <w:rPr>
          <w:b/>
          <w:bCs/>
        </w:rPr>
        <w:t xml:space="preserve"> Performance</w:t>
      </w:r>
    </w:p>
    <w:p w14:paraId="6404EEDE" w14:textId="2252FF02" w:rsidR="007930C8" w:rsidRPr="007930C8" w:rsidRDefault="007930C8" w:rsidP="007930C8">
      <w:pPr>
        <w:ind w:left="1100"/>
        <w:rPr>
          <w:b/>
          <w:bCs/>
        </w:rPr>
      </w:pPr>
      <w:r>
        <w:rPr>
          <w:b/>
          <w:bCs/>
        </w:rPr>
        <w:t xml:space="preserve">     TBD ( Describe below points in details)</w:t>
      </w:r>
    </w:p>
    <w:p w14:paraId="725589E3" w14:textId="2553476A" w:rsidR="007930C8" w:rsidRDefault="007930C8" w:rsidP="007930C8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 xml:space="preserve"> Security</w:t>
      </w:r>
    </w:p>
    <w:p w14:paraId="78851A6A" w14:textId="1E0400F8" w:rsidR="007930C8" w:rsidRDefault="007930C8" w:rsidP="007930C8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 xml:space="preserve"> Accessibility</w:t>
      </w:r>
    </w:p>
    <w:p w14:paraId="160FC726" w14:textId="48B4A09E" w:rsidR="007930C8" w:rsidRDefault="007930C8" w:rsidP="007930C8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sign Constraints</w:t>
      </w:r>
    </w:p>
    <w:p w14:paraId="5482BC4B" w14:textId="650DBDE0" w:rsidR="007930C8" w:rsidRDefault="007930C8" w:rsidP="007930C8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Integration</w:t>
      </w:r>
    </w:p>
    <w:p w14:paraId="5B3A2585" w14:textId="6D80FFEC" w:rsidR="007930C8" w:rsidRDefault="007930C8" w:rsidP="007930C8">
      <w:pPr>
        <w:rPr>
          <w:b/>
          <w:bCs/>
        </w:rPr>
      </w:pPr>
    </w:p>
    <w:p w14:paraId="08E6FDDE" w14:textId="547892DF" w:rsidR="007930C8" w:rsidRDefault="007930C8" w:rsidP="007930C8">
      <w:pPr>
        <w:rPr>
          <w:b/>
          <w:bCs/>
        </w:rPr>
      </w:pPr>
    </w:p>
    <w:p w14:paraId="30A745C9" w14:textId="1C2D0285" w:rsidR="007930C8" w:rsidRDefault="007930C8" w:rsidP="007930C8">
      <w:pPr>
        <w:rPr>
          <w:b/>
          <w:bCs/>
        </w:rPr>
      </w:pPr>
    </w:p>
    <w:p w14:paraId="05C65B46" w14:textId="25A82D53" w:rsidR="007930C8" w:rsidRDefault="007930C8" w:rsidP="007930C8">
      <w:pPr>
        <w:rPr>
          <w:b/>
          <w:bCs/>
        </w:rPr>
      </w:pPr>
    </w:p>
    <w:p w14:paraId="3FDF9907" w14:textId="7FFE6D24" w:rsidR="007930C8" w:rsidRDefault="007930C8" w:rsidP="007930C8">
      <w:pPr>
        <w:rPr>
          <w:b/>
          <w:bCs/>
        </w:rPr>
      </w:pPr>
    </w:p>
    <w:p w14:paraId="5EAE08D8" w14:textId="55962F98" w:rsidR="007930C8" w:rsidRDefault="007930C8" w:rsidP="007930C8">
      <w:pPr>
        <w:rPr>
          <w:b/>
          <w:bCs/>
        </w:rPr>
      </w:pPr>
    </w:p>
    <w:p w14:paraId="7DACADFC" w14:textId="649B9F98" w:rsidR="007930C8" w:rsidRDefault="007930C8" w:rsidP="007930C8">
      <w:pPr>
        <w:rPr>
          <w:b/>
          <w:bCs/>
        </w:rPr>
      </w:pPr>
    </w:p>
    <w:p w14:paraId="41467E95" w14:textId="4872F757" w:rsidR="007930C8" w:rsidRDefault="007930C8" w:rsidP="007930C8">
      <w:pPr>
        <w:rPr>
          <w:b/>
          <w:bCs/>
        </w:rPr>
      </w:pPr>
    </w:p>
    <w:p w14:paraId="7D879CF1" w14:textId="569CCFAC" w:rsidR="007930C8" w:rsidRDefault="007930C8" w:rsidP="007930C8">
      <w:pPr>
        <w:rPr>
          <w:b/>
          <w:bCs/>
        </w:rPr>
      </w:pPr>
    </w:p>
    <w:p w14:paraId="58D7D8B8" w14:textId="6BA1DF83" w:rsidR="007930C8" w:rsidRDefault="007930C8" w:rsidP="007930C8">
      <w:pPr>
        <w:rPr>
          <w:b/>
          <w:bCs/>
        </w:rPr>
      </w:pPr>
    </w:p>
    <w:p w14:paraId="3C08882C" w14:textId="2E5CC2E6" w:rsidR="007930C8" w:rsidRDefault="007930C8" w:rsidP="007930C8">
      <w:pPr>
        <w:rPr>
          <w:b/>
          <w:bCs/>
        </w:rPr>
      </w:pPr>
    </w:p>
    <w:p w14:paraId="37ADACE6" w14:textId="1CCEC800" w:rsidR="007930C8" w:rsidRDefault="007930C8" w:rsidP="007930C8">
      <w:pPr>
        <w:rPr>
          <w:b/>
          <w:bCs/>
        </w:rPr>
      </w:pPr>
    </w:p>
    <w:p w14:paraId="43DB76AD" w14:textId="55649A0C" w:rsidR="007930C8" w:rsidRDefault="007930C8" w:rsidP="007930C8">
      <w:pPr>
        <w:rPr>
          <w:b/>
          <w:bCs/>
        </w:rPr>
      </w:pPr>
    </w:p>
    <w:p w14:paraId="0F7697FA" w14:textId="53B10E96" w:rsidR="007930C8" w:rsidRDefault="007930C8" w:rsidP="007930C8">
      <w:pPr>
        <w:rPr>
          <w:b/>
          <w:bCs/>
        </w:rPr>
      </w:pPr>
    </w:p>
    <w:p w14:paraId="4A89763F" w14:textId="168A1BFE" w:rsidR="007930C8" w:rsidRDefault="007930C8" w:rsidP="007930C8">
      <w:pPr>
        <w:rPr>
          <w:b/>
          <w:bCs/>
        </w:rPr>
      </w:pPr>
    </w:p>
    <w:p w14:paraId="4B608F3A" w14:textId="52638780" w:rsidR="007930C8" w:rsidRDefault="007930C8" w:rsidP="007930C8">
      <w:pPr>
        <w:rPr>
          <w:b/>
          <w:bCs/>
        </w:rPr>
      </w:pPr>
    </w:p>
    <w:p w14:paraId="4F5214C3" w14:textId="1AF35FD3" w:rsidR="007930C8" w:rsidRDefault="007930C8" w:rsidP="007930C8">
      <w:pPr>
        <w:rPr>
          <w:b/>
          <w:bCs/>
        </w:rPr>
      </w:pPr>
    </w:p>
    <w:p w14:paraId="05AFD31C" w14:textId="45428827" w:rsidR="007930C8" w:rsidRDefault="007930C8" w:rsidP="007930C8">
      <w:pPr>
        <w:rPr>
          <w:b/>
          <w:bCs/>
        </w:rPr>
      </w:pPr>
    </w:p>
    <w:p w14:paraId="246E15BD" w14:textId="2E44B7C5" w:rsidR="007930C8" w:rsidRDefault="007930C8" w:rsidP="007930C8">
      <w:pPr>
        <w:rPr>
          <w:b/>
          <w:bCs/>
        </w:rPr>
      </w:pPr>
    </w:p>
    <w:p w14:paraId="1D4ADEAE" w14:textId="5C4D7215" w:rsidR="007930C8" w:rsidRDefault="007930C8" w:rsidP="007930C8">
      <w:pPr>
        <w:rPr>
          <w:b/>
          <w:bCs/>
        </w:rPr>
      </w:pPr>
    </w:p>
    <w:p w14:paraId="221E644D" w14:textId="02FA9B31" w:rsidR="007930C8" w:rsidRDefault="007930C8" w:rsidP="007930C8">
      <w:pPr>
        <w:rPr>
          <w:b/>
          <w:bCs/>
        </w:rPr>
      </w:pPr>
    </w:p>
    <w:p w14:paraId="632069A3" w14:textId="6D816CF4" w:rsidR="007930C8" w:rsidRDefault="007930C8" w:rsidP="007930C8">
      <w:pPr>
        <w:rPr>
          <w:b/>
          <w:bCs/>
        </w:rPr>
      </w:pPr>
    </w:p>
    <w:p w14:paraId="193DBC36" w14:textId="706A28EC" w:rsidR="007930C8" w:rsidRDefault="007930C8" w:rsidP="007930C8">
      <w:pPr>
        <w:rPr>
          <w:b/>
          <w:bCs/>
        </w:rPr>
      </w:pPr>
    </w:p>
    <w:p w14:paraId="32EB6189" w14:textId="380C0D31" w:rsidR="007930C8" w:rsidRDefault="007930C8" w:rsidP="007930C8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entative Screens/Flows</w:t>
      </w:r>
    </w:p>
    <w:p w14:paraId="4162DA88" w14:textId="77777777" w:rsidR="00D77BDD" w:rsidRPr="00D77BDD" w:rsidRDefault="00D77BDD" w:rsidP="00D77BDD">
      <w:pPr>
        <w:pStyle w:val="ListParagraph"/>
        <w:rPr>
          <w:b/>
          <w:bCs/>
        </w:rPr>
      </w:pPr>
    </w:p>
    <w:p w14:paraId="7717BB62" w14:textId="3F2A6DB2" w:rsidR="007930C8" w:rsidRPr="007930C8" w:rsidRDefault="007930C8" w:rsidP="007930C8">
      <w:pPr>
        <w:pStyle w:val="ListParagraph"/>
        <w:numPr>
          <w:ilvl w:val="0"/>
          <w:numId w:val="5"/>
        </w:numPr>
        <w:rPr>
          <w:b/>
          <w:bCs/>
        </w:rPr>
      </w:pPr>
      <w:r w:rsidRPr="007930C8">
        <w:rPr>
          <w:b/>
          <w:bCs/>
        </w:rPr>
        <w:t>Welcome Screen</w:t>
      </w:r>
    </w:p>
    <w:p w14:paraId="72F8758B" w14:textId="77777777" w:rsidR="007930C8" w:rsidRDefault="007930C8" w:rsidP="007930C8">
      <w:pPr>
        <w:pStyle w:val="ListParagraph"/>
        <w:numPr>
          <w:ilvl w:val="0"/>
          <w:numId w:val="5"/>
        </w:numPr>
        <w:rPr>
          <w:b/>
          <w:bCs/>
        </w:rPr>
      </w:pPr>
      <w:r w:rsidRPr="007930C8">
        <w:rPr>
          <w:b/>
          <w:bCs/>
        </w:rPr>
        <w:t>Registration Screen</w:t>
      </w:r>
    </w:p>
    <w:p w14:paraId="4FF73D04" w14:textId="054212C6" w:rsidR="007930C8" w:rsidRPr="009C7377" w:rsidRDefault="007930C8" w:rsidP="007930C8">
      <w:pPr>
        <w:pStyle w:val="ListParagraph"/>
        <w:numPr>
          <w:ilvl w:val="1"/>
          <w:numId w:val="5"/>
        </w:numPr>
        <w:rPr>
          <w:b/>
          <w:bCs/>
          <w:sz w:val="20"/>
          <w:szCs w:val="20"/>
        </w:rPr>
      </w:pPr>
      <w:r w:rsidRPr="009C7377">
        <w:rPr>
          <w:sz w:val="20"/>
          <w:szCs w:val="20"/>
        </w:rPr>
        <w:t>Will be same for every actor</w:t>
      </w:r>
    </w:p>
    <w:p w14:paraId="52D6E9DB" w14:textId="6CC87112" w:rsidR="007930C8" w:rsidRDefault="007930C8" w:rsidP="007930C8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Login Screen</w:t>
      </w:r>
    </w:p>
    <w:p w14:paraId="60A6BC98" w14:textId="37B92472" w:rsidR="007930C8" w:rsidRDefault="007930C8" w:rsidP="007930C8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Admin Dashboard Screen</w:t>
      </w:r>
    </w:p>
    <w:p w14:paraId="44090865" w14:textId="7BFBC384" w:rsidR="00D77BDD" w:rsidRPr="00D77BDD" w:rsidRDefault="007930C8" w:rsidP="00D77BDD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Hospital Branch</w:t>
      </w:r>
    </w:p>
    <w:p w14:paraId="6FBBCD76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Branches,</w:t>
      </w:r>
    </w:p>
    <w:p w14:paraId="36EC9C1E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New Branch</w:t>
      </w:r>
    </w:p>
    <w:p w14:paraId="24919D74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Edit Existing Branch</w:t>
      </w:r>
    </w:p>
    <w:p w14:paraId="4B37212E" w14:textId="046B5467" w:rsidR="007930C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Delete Branch</w:t>
      </w:r>
    </w:p>
    <w:p w14:paraId="092BE940" w14:textId="050EF7AC" w:rsidR="00D77BDD" w:rsidRPr="0047572B" w:rsidRDefault="00D77BDD" w:rsidP="00D77BDD">
      <w:pPr>
        <w:pStyle w:val="ListParagraph"/>
        <w:numPr>
          <w:ilvl w:val="1"/>
          <w:numId w:val="5"/>
        </w:numPr>
      </w:pPr>
      <w:r w:rsidRPr="00D77BDD">
        <w:rPr>
          <w:b/>
          <w:bCs/>
        </w:rPr>
        <w:t>Doctors</w:t>
      </w:r>
    </w:p>
    <w:p w14:paraId="22CC8104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Doctors</w:t>
      </w:r>
    </w:p>
    <w:p w14:paraId="1FCA4CC6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New Doctors</w:t>
      </w:r>
    </w:p>
    <w:p w14:paraId="2A402A79" w14:textId="6C5F5199" w:rsidR="00D77BDD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Edit Doctor</w:t>
      </w:r>
    </w:p>
    <w:p w14:paraId="34809536" w14:textId="2542EEAA" w:rsidR="00D77BDD" w:rsidRPr="0047572B" w:rsidRDefault="00D77BDD" w:rsidP="00D77BDD">
      <w:pPr>
        <w:pStyle w:val="ListParagraph"/>
        <w:numPr>
          <w:ilvl w:val="1"/>
          <w:numId w:val="5"/>
        </w:numPr>
      </w:pPr>
      <w:r>
        <w:rPr>
          <w:b/>
          <w:bCs/>
        </w:rPr>
        <w:t>Nurse</w:t>
      </w:r>
    </w:p>
    <w:p w14:paraId="3D31F9CB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Nurses</w:t>
      </w:r>
    </w:p>
    <w:p w14:paraId="43EC98A4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New Nurse</w:t>
      </w:r>
    </w:p>
    <w:p w14:paraId="13CAA52F" w14:textId="289A5647" w:rsidR="00D77BDD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Edit Nurse</w:t>
      </w:r>
    </w:p>
    <w:p w14:paraId="28C5DA97" w14:textId="7E6959F6" w:rsidR="00D77BDD" w:rsidRDefault="00D77BDD" w:rsidP="00D77BDD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Specializations</w:t>
      </w:r>
    </w:p>
    <w:p w14:paraId="31EECAB6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Specializations</w:t>
      </w:r>
    </w:p>
    <w:p w14:paraId="52B91917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Specialization</w:t>
      </w:r>
    </w:p>
    <w:p w14:paraId="4D3E8844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Edit Specialization</w:t>
      </w:r>
    </w:p>
    <w:p w14:paraId="2AAD3977" w14:textId="7C686D85" w:rsidR="00D77BDD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Delete Specialization</w:t>
      </w:r>
    </w:p>
    <w:p w14:paraId="1F297ED4" w14:textId="7180B79E" w:rsidR="00D77BDD" w:rsidRDefault="00D77BDD" w:rsidP="00D77BDD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Patient</w:t>
      </w:r>
    </w:p>
    <w:p w14:paraId="499C2F2C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Patients</w:t>
      </w:r>
    </w:p>
    <w:p w14:paraId="3BA3DDF9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Patient</w:t>
      </w:r>
    </w:p>
    <w:p w14:paraId="0DC921BA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Edit Patient</w:t>
      </w:r>
    </w:p>
    <w:p w14:paraId="7211266D" w14:textId="1A3F69C3" w:rsidR="00D77BDD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Delete Patient</w:t>
      </w:r>
    </w:p>
    <w:p w14:paraId="71806109" w14:textId="39AE3E66" w:rsidR="00D77BDD" w:rsidRDefault="00D77BDD" w:rsidP="00D77BDD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Payment Modes</w:t>
      </w:r>
    </w:p>
    <w:p w14:paraId="5DAB46B6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Payment Mode</w:t>
      </w:r>
    </w:p>
    <w:p w14:paraId="725D6D75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Payment Mode</w:t>
      </w:r>
    </w:p>
    <w:p w14:paraId="6C9CB448" w14:textId="62FBD669" w:rsidR="00D77BDD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Delete Payment Mode</w:t>
      </w:r>
    </w:p>
    <w:p w14:paraId="7F2DBD3D" w14:textId="3FF75095" w:rsidR="00D77BDD" w:rsidRPr="0047572B" w:rsidRDefault="00D77BDD" w:rsidP="00D77BDD">
      <w:pPr>
        <w:pStyle w:val="ListParagraph"/>
        <w:numPr>
          <w:ilvl w:val="1"/>
          <w:numId w:val="5"/>
        </w:numPr>
      </w:pPr>
      <w:r>
        <w:rPr>
          <w:b/>
          <w:bCs/>
        </w:rPr>
        <w:t>Rooms</w:t>
      </w:r>
    </w:p>
    <w:p w14:paraId="52FB20AC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Room Types</w:t>
      </w:r>
    </w:p>
    <w:p w14:paraId="21BFE97B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Room Type</w:t>
      </w:r>
    </w:p>
    <w:p w14:paraId="0DDB31FC" w14:textId="5A6CE235" w:rsidR="00D77BDD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Delete Room Type</w:t>
      </w:r>
    </w:p>
    <w:p w14:paraId="1E2EF2E2" w14:textId="5A6293FC" w:rsidR="009B21E8" w:rsidRDefault="009B21E8" w:rsidP="009B21E8"/>
    <w:p w14:paraId="12D40E34" w14:textId="77777777" w:rsidR="009C7377" w:rsidRPr="0047572B" w:rsidRDefault="009C7377" w:rsidP="009B21E8"/>
    <w:p w14:paraId="6CD2788F" w14:textId="538AE4A2" w:rsidR="00D77BDD" w:rsidRPr="0047572B" w:rsidRDefault="00D77BDD" w:rsidP="00D77BDD">
      <w:pPr>
        <w:pStyle w:val="ListParagraph"/>
        <w:numPr>
          <w:ilvl w:val="1"/>
          <w:numId w:val="5"/>
        </w:numPr>
      </w:pPr>
      <w:r>
        <w:rPr>
          <w:b/>
          <w:bCs/>
        </w:rPr>
        <w:lastRenderedPageBreak/>
        <w:t>OPD</w:t>
      </w:r>
    </w:p>
    <w:p w14:paraId="6A13BAE8" w14:textId="77777777" w:rsidR="009B21E8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Operative Rooms</w:t>
      </w:r>
    </w:p>
    <w:p w14:paraId="4812C490" w14:textId="69F7FF8D" w:rsidR="00D77BDD" w:rsidRPr="009C7377" w:rsidRDefault="00D77BDD" w:rsidP="00D77BDD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Delete Operative Room</w:t>
      </w:r>
    </w:p>
    <w:p w14:paraId="76549A66" w14:textId="57595CBA" w:rsidR="008D2D18" w:rsidRP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>Medicines</w:t>
      </w:r>
    </w:p>
    <w:p w14:paraId="5A43A8CC" w14:textId="77777777" w:rsidR="009B21E8" w:rsidRPr="009C7377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Medicines</w:t>
      </w:r>
    </w:p>
    <w:p w14:paraId="3021A44F" w14:textId="60D4AED2" w:rsidR="008D2D18" w:rsidRPr="009C7377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Medicines</w:t>
      </w:r>
    </w:p>
    <w:p w14:paraId="4A7EC045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>Treatment</w:t>
      </w:r>
    </w:p>
    <w:p w14:paraId="6B578696" w14:textId="77777777" w:rsidR="009B21E8" w:rsidRPr="009C7377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List of Treatment</w:t>
      </w:r>
    </w:p>
    <w:p w14:paraId="172D9109" w14:textId="7FBC06A3" w:rsidR="008D2D18" w:rsidRPr="009C7377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9C7377">
        <w:rPr>
          <w:sz w:val="20"/>
          <w:szCs w:val="20"/>
        </w:rPr>
        <w:t>Add Treatment</w:t>
      </w:r>
    </w:p>
    <w:p w14:paraId="4527AB90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>Payments</w:t>
      </w:r>
    </w:p>
    <w:p w14:paraId="6EEAAFE8" w14:textId="00B06FFC" w:rsidR="008D2D18" w:rsidRPr="009C7377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47572B">
        <w:t xml:space="preserve"> </w:t>
      </w:r>
      <w:r w:rsidRPr="009C7377">
        <w:rPr>
          <w:sz w:val="20"/>
          <w:szCs w:val="20"/>
        </w:rPr>
        <w:t>List of Payments by Patients</w:t>
      </w:r>
    </w:p>
    <w:p w14:paraId="50440975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>Admissions</w:t>
      </w:r>
    </w:p>
    <w:p w14:paraId="674D50C6" w14:textId="28EB590C" w:rsidR="008D2D1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List of Admissions</w:t>
      </w:r>
    </w:p>
    <w:p w14:paraId="270BF634" w14:textId="77777777" w:rsidR="008D2D18" w:rsidRPr="0047572B" w:rsidRDefault="008D2D18" w:rsidP="008D2D18">
      <w:pPr>
        <w:pStyle w:val="ListParagraph"/>
        <w:numPr>
          <w:ilvl w:val="1"/>
          <w:numId w:val="5"/>
        </w:numPr>
      </w:pPr>
      <w:r w:rsidRPr="008D2D18">
        <w:rPr>
          <w:b/>
          <w:bCs/>
        </w:rPr>
        <w:t>Appointments</w:t>
      </w:r>
    </w:p>
    <w:p w14:paraId="6C2B1790" w14:textId="77777777" w:rsidR="009B21E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List of Appointments</w:t>
      </w:r>
    </w:p>
    <w:p w14:paraId="2618BFAC" w14:textId="3704EAC6" w:rsidR="008D2D1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Add Appointments</w:t>
      </w:r>
    </w:p>
    <w:p w14:paraId="52AF9208" w14:textId="77777777" w:rsidR="009B21E8" w:rsidRPr="009B21E8" w:rsidRDefault="009B21E8" w:rsidP="009B21E8">
      <w:pPr>
        <w:pStyle w:val="ListParagraph"/>
        <w:ind w:left="2880"/>
      </w:pPr>
    </w:p>
    <w:p w14:paraId="5AA00A98" w14:textId="2FD41C11" w:rsidR="008D2D18" w:rsidRPr="008D2D18" w:rsidRDefault="008D2D18" w:rsidP="008D2D18">
      <w:pPr>
        <w:pStyle w:val="ListParagraph"/>
        <w:numPr>
          <w:ilvl w:val="0"/>
          <w:numId w:val="5"/>
        </w:numPr>
        <w:rPr>
          <w:b/>
          <w:bCs/>
        </w:rPr>
      </w:pPr>
      <w:r w:rsidRPr="008D2D18">
        <w:rPr>
          <w:b/>
          <w:bCs/>
        </w:rPr>
        <w:t>Doctor Dashboard Screen</w:t>
      </w:r>
      <w:r w:rsidRPr="008D2D18">
        <w:rPr>
          <w:b/>
          <w:bCs/>
        </w:rPr>
        <w:tab/>
      </w:r>
    </w:p>
    <w:p w14:paraId="41086BC2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 xml:space="preserve">Appointment Medicines  </w:t>
      </w:r>
    </w:p>
    <w:p w14:paraId="2660A6A1" w14:textId="77777777" w:rsidR="009B21E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List Appointment Medicine</w:t>
      </w:r>
    </w:p>
    <w:p w14:paraId="062145ED" w14:textId="06487FEF" w:rsidR="008D2D1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Add Appointment Medicine</w:t>
      </w:r>
    </w:p>
    <w:p w14:paraId="239E2916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 xml:space="preserve">Treatment Medicines </w:t>
      </w:r>
    </w:p>
    <w:p w14:paraId="65054D3D" w14:textId="77777777" w:rsidR="009B21E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List of Treatment Medicine</w:t>
      </w:r>
    </w:p>
    <w:p w14:paraId="7FCF9656" w14:textId="7B8CD647" w:rsidR="008D2D1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Add Treatment Medicine</w:t>
      </w:r>
    </w:p>
    <w:p w14:paraId="4F323ACB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 xml:space="preserve">Appointments </w:t>
      </w:r>
    </w:p>
    <w:p w14:paraId="46168013" w14:textId="77777777" w:rsidR="009B21E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List of Patient Appointment</w:t>
      </w:r>
    </w:p>
    <w:p w14:paraId="59C76437" w14:textId="07FE6933" w:rsidR="008D2D1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Add Appointment</w:t>
      </w:r>
    </w:p>
    <w:p w14:paraId="648C8756" w14:textId="77777777" w:rsidR="008D2D18" w:rsidRPr="008D2D18" w:rsidRDefault="008D2D18" w:rsidP="008D2D18">
      <w:pPr>
        <w:pStyle w:val="ListParagraph"/>
        <w:ind w:left="1440"/>
        <w:rPr>
          <w:b/>
          <w:bCs/>
        </w:rPr>
      </w:pPr>
    </w:p>
    <w:p w14:paraId="7E30CA53" w14:textId="77777777" w:rsidR="008D2D18" w:rsidRPr="008D2D18" w:rsidRDefault="008D2D18" w:rsidP="008D2D18">
      <w:pPr>
        <w:pStyle w:val="ListParagraph"/>
        <w:numPr>
          <w:ilvl w:val="0"/>
          <w:numId w:val="5"/>
        </w:numPr>
        <w:rPr>
          <w:b/>
          <w:bCs/>
        </w:rPr>
      </w:pPr>
      <w:r w:rsidRPr="008D2D18">
        <w:rPr>
          <w:b/>
          <w:bCs/>
        </w:rPr>
        <w:t>Patient Dashboard Screen</w:t>
      </w:r>
    </w:p>
    <w:p w14:paraId="178FDAF0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>List of Doctors</w:t>
      </w:r>
    </w:p>
    <w:p w14:paraId="28480AF2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 xml:space="preserve">Appointment </w:t>
      </w:r>
    </w:p>
    <w:p w14:paraId="14092219" w14:textId="77777777" w:rsidR="009B21E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List Appointment</w:t>
      </w:r>
    </w:p>
    <w:p w14:paraId="580F1F99" w14:textId="2D5E41A5" w:rsidR="008D2D18" w:rsidRPr="00275F3C" w:rsidRDefault="00B01FCB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 xml:space="preserve">Add </w:t>
      </w:r>
      <w:r w:rsidR="008D2D18" w:rsidRPr="00275F3C">
        <w:rPr>
          <w:sz w:val="20"/>
          <w:szCs w:val="20"/>
        </w:rPr>
        <w:t>New Appointment</w:t>
      </w:r>
    </w:p>
    <w:p w14:paraId="5C8FA169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 xml:space="preserve">Appointment Medication </w:t>
      </w:r>
    </w:p>
    <w:p w14:paraId="76AD67EE" w14:textId="0D3018AE" w:rsidR="008D2D1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List of Appointment Medicine</w:t>
      </w:r>
    </w:p>
    <w:p w14:paraId="3177227A" w14:textId="77777777" w:rsidR="008D2D18" w:rsidRDefault="008D2D18" w:rsidP="008D2D18">
      <w:pPr>
        <w:pStyle w:val="ListParagraph"/>
        <w:numPr>
          <w:ilvl w:val="1"/>
          <w:numId w:val="5"/>
        </w:numPr>
        <w:rPr>
          <w:b/>
          <w:bCs/>
        </w:rPr>
      </w:pPr>
      <w:r w:rsidRPr="008D2D18">
        <w:rPr>
          <w:b/>
          <w:bCs/>
        </w:rPr>
        <w:t xml:space="preserve">Treatment Medication </w:t>
      </w:r>
    </w:p>
    <w:p w14:paraId="174BCA03" w14:textId="427280B1" w:rsidR="008D2D18" w:rsidRPr="00275F3C" w:rsidRDefault="008D2D18" w:rsidP="008D2D18">
      <w:pPr>
        <w:pStyle w:val="ListParagraph"/>
        <w:numPr>
          <w:ilvl w:val="2"/>
          <w:numId w:val="5"/>
        </w:numPr>
        <w:rPr>
          <w:sz w:val="20"/>
          <w:szCs w:val="20"/>
        </w:rPr>
      </w:pPr>
      <w:r w:rsidRPr="00275F3C">
        <w:rPr>
          <w:sz w:val="20"/>
          <w:szCs w:val="20"/>
        </w:rPr>
        <w:t>List of Treatment Medicine</w:t>
      </w:r>
    </w:p>
    <w:p w14:paraId="781D9790" w14:textId="77777777" w:rsidR="007930C8" w:rsidRPr="007930C8" w:rsidRDefault="007930C8" w:rsidP="007930C8">
      <w:pPr>
        <w:ind w:left="1080"/>
      </w:pPr>
    </w:p>
    <w:p w14:paraId="2E1F35D8" w14:textId="77777777" w:rsidR="007930C8" w:rsidRPr="007930C8" w:rsidRDefault="007930C8" w:rsidP="007930C8">
      <w:pPr>
        <w:ind w:left="1080"/>
        <w:rPr>
          <w:b/>
          <w:bCs/>
        </w:rPr>
      </w:pPr>
    </w:p>
    <w:p w14:paraId="18B4438A" w14:textId="0E9444E3" w:rsidR="007930C8" w:rsidRDefault="007930C8" w:rsidP="007930C8">
      <w:pPr>
        <w:rPr>
          <w:b/>
          <w:bCs/>
        </w:rPr>
      </w:pPr>
    </w:p>
    <w:p w14:paraId="6923730E" w14:textId="1001E1F1" w:rsidR="007930C8" w:rsidRDefault="007930C8" w:rsidP="007930C8">
      <w:pPr>
        <w:rPr>
          <w:b/>
          <w:bCs/>
        </w:rPr>
      </w:pPr>
    </w:p>
    <w:p w14:paraId="334585B6" w14:textId="0D276293" w:rsidR="007930C8" w:rsidRDefault="007930C8" w:rsidP="007930C8">
      <w:pPr>
        <w:rPr>
          <w:b/>
          <w:bCs/>
        </w:rPr>
      </w:pPr>
    </w:p>
    <w:p w14:paraId="3AFD5182" w14:textId="232CB33B" w:rsidR="007930C8" w:rsidRDefault="007930C8" w:rsidP="007930C8">
      <w:pPr>
        <w:rPr>
          <w:b/>
          <w:bCs/>
        </w:rPr>
      </w:pPr>
    </w:p>
    <w:p w14:paraId="04E4B175" w14:textId="77777777" w:rsidR="007930C8" w:rsidRPr="007930C8" w:rsidRDefault="007930C8" w:rsidP="007930C8">
      <w:pPr>
        <w:rPr>
          <w:b/>
          <w:bCs/>
        </w:rPr>
      </w:pPr>
    </w:p>
    <w:sectPr w:rsidR="007930C8" w:rsidRPr="007930C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DFFAF" w14:textId="77777777" w:rsidR="007862F3" w:rsidRDefault="007862F3" w:rsidP="00C71180">
      <w:pPr>
        <w:spacing w:after="0" w:line="240" w:lineRule="auto"/>
      </w:pPr>
      <w:r>
        <w:separator/>
      </w:r>
    </w:p>
  </w:endnote>
  <w:endnote w:type="continuationSeparator" w:id="0">
    <w:p w14:paraId="465C456F" w14:textId="77777777" w:rsidR="007862F3" w:rsidRDefault="007862F3" w:rsidP="00C71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633C4" w14:textId="77777777" w:rsidR="00F9711D" w:rsidRDefault="00F9711D" w:rsidP="00F9711D">
    <w:pPr>
      <w:pStyle w:val="Footer"/>
    </w:pPr>
  </w:p>
  <w:p w14:paraId="1F814CD7" w14:textId="54624E46" w:rsidR="00C71180" w:rsidRDefault="00C71180" w:rsidP="00F9711D">
    <w:pPr>
      <w:pStyle w:val="Footer"/>
    </w:pPr>
    <w:r>
      <w:t xml:space="preserve">Hospital Management System_Design_V1.docx                                                                  </w:t>
    </w:r>
    <w:r w:rsidR="00F9711D">
      <w:t xml:space="preserve">             </w:t>
    </w:r>
    <w:r>
      <w:t>Version 1.0.0</w:t>
    </w:r>
  </w:p>
  <w:p w14:paraId="0C7555CF" w14:textId="10DC187D" w:rsidR="00C71180" w:rsidRDefault="00C71180" w:rsidP="00F9711D">
    <w:pPr>
      <w:pStyle w:val="Footer"/>
      <w:jc w:val="right"/>
    </w:pPr>
    <w:r>
      <w:tab/>
      <w:t xml:space="preserve">                                                         Date 0</w:t>
    </w:r>
    <w:r w:rsidR="003807D9">
      <w:t>2</w:t>
    </w:r>
    <w:r w:rsidR="00F9711D">
      <w:t>.0</w:t>
    </w:r>
    <w:r w:rsidR="003807D9">
      <w:t>5</w:t>
    </w:r>
    <w:r w:rsidR="00F9711D">
      <w:t>.</w:t>
    </w:r>
    <w:r>
      <w:t>2022</w:t>
    </w:r>
  </w:p>
  <w:p w14:paraId="4B40F54E" w14:textId="2EBAC898" w:rsidR="00C71180" w:rsidRDefault="00C71180" w:rsidP="00C71180">
    <w:pPr>
      <w:pStyle w:val="Footer"/>
    </w:pPr>
    <w:r>
      <w:tab/>
      <w:t xml:space="preserve">                                                      </w:t>
    </w:r>
  </w:p>
  <w:p w14:paraId="1ACCA797" w14:textId="77777777" w:rsidR="00C71180" w:rsidRDefault="00C711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92843" w14:textId="77777777" w:rsidR="007862F3" w:rsidRDefault="007862F3" w:rsidP="00C71180">
      <w:pPr>
        <w:spacing w:after="0" w:line="240" w:lineRule="auto"/>
      </w:pPr>
      <w:r>
        <w:separator/>
      </w:r>
    </w:p>
  </w:footnote>
  <w:footnote w:type="continuationSeparator" w:id="0">
    <w:p w14:paraId="4098FAC6" w14:textId="77777777" w:rsidR="007862F3" w:rsidRDefault="007862F3" w:rsidP="00C71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34E2D" w14:textId="16169976" w:rsidR="00C71180" w:rsidRPr="00BF2228" w:rsidRDefault="00C71180" w:rsidP="00C71180">
    <w:pPr>
      <w:pStyle w:val="Header"/>
      <w:jc w:val="right"/>
      <w:rPr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8D7B3C" wp14:editId="1B551296">
              <wp:simplePos x="0" y="0"/>
              <wp:positionH relativeFrom="column">
                <wp:posOffset>4943157</wp:posOffset>
              </wp:positionH>
              <wp:positionV relativeFrom="paragraph">
                <wp:posOffset>14288</wp:posOffset>
              </wp:positionV>
              <wp:extent cx="175895" cy="161290"/>
              <wp:effectExtent l="0" t="0" r="14605" b="15240"/>
              <wp:wrapNone/>
              <wp:docPr id="1" name="Cross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161290"/>
                      </a:xfrm>
                      <a:prstGeom prst="plus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9A8397" id="_x0000_t11" coordsize="21600,21600" o:spt="11" adj="5400" path="m@0,l@0@0,0@0,0@2@0@2@0,21600@1,21600@1@2,21600@2,21600@0@1@0@1,xe">
              <v:stroke joinstyle="miter"/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0,0,21600,21600;5400,5400,16200,16200;10800,10800,10800,10800"/>
              <v:handles>
                <v:h position="#0,topLeft" switch="" xrange="0,10800"/>
              </v:handles>
            </v:shapetype>
            <v:shape id="Cross 1" o:spid="_x0000_s1026" type="#_x0000_t11" style="position:absolute;margin-left:389.2pt;margin-top:1.15pt;width:13.85pt;height:12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" fillcolor="#4472c4 [3204]" strokecolor="#1f3763 [1604]" strokeweight="1pt"/>
          </w:pict>
        </mc:Fallback>
      </mc:AlternateContent>
    </w:r>
    <w:r>
      <w:t xml:space="preserve">  </w:t>
    </w:r>
    <w:r w:rsidRPr="00BF2228">
      <w:rPr>
        <w:sz w:val="24"/>
        <w:szCs w:val="24"/>
      </w:rPr>
      <w:t>UNT Ignitors</w:t>
    </w:r>
  </w:p>
  <w:p w14:paraId="46CE36C8" w14:textId="6285ADB6" w:rsidR="00C71180" w:rsidRDefault="00BF2228" w:rsidP="008D2D18">
    <w:pPr>
      <w:spacing w:line="276" w:lineRule="auto"/>
      <w:jc w:val="right"/>
    </w:pPr>
    <w:r>
      <w:t xml:space="preserve"> </w:t>
    </w:r>
    <w:r w:rsidRPr="00BF2228">
      <w:t>Hospital Management System Design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D3743"/>
    <w:multiLevelType w:val="multilevel"/>
    <w:tmpl w:val="38FA2862"/>
    <w:lvl w:ilvl="0">
      <w:numFmt w:val="decimal"/>
      <w:pStyle w:val="Heading1"/>
      <w:suff w:val="space"/>
      <w:lvlText w:val="%1  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Heading2"/>
      <w:suff w:val="space"/>
      <w:lvlText w:val="%1.%2  "/>
      <w:lvlJc w:val="left"/>
      <w:pPr>
        <w:ind w:left="6120" w:firstLine="0"/>
      </w:pPr>
    </w:lvl>
    <w:lvl w:ilvl="2">
      <w:start w:val="1"/>
      <w:numFmt w:val="decimal"/>
      <w:pStyle w:val="Heading3"/>
      <w:suff w:val="space"/>
      <w:lvlText w:val="%1.%2.%3  "/>
      <w:lvlJc w:val="left"/>
      <w:pPr>
        <w:ind w:left="0" w:firstLine="0"/>
      </w:pPr>
    </w:lvl>
    <w:lvl w:ilvl="3">
      <w:start w:val="1"/>
      <w:numFmt w:val="decimal"/>
      <w:suff w:val="space"/>
      <w:lvlText w:val="%1.%2.%3.%4  "/>
      <w:lvlJc w:val="left"/>
      <w:pPr>
        <w:ind w:left="0" w:firstLine="0"/>
      </w:pPr>
    </w:lvl>
    <w:lvl w:ilvl="4">
      <w:start w:val="1"/>
      <w:numFmt w:val="decimal"/>
      <w:suff w:val="space"/>
      <w:lvlText w:val="%1.%2.%3.%4.%5  "/>
      <w:lvlJc w:val="left"/>
      <w:pPr>
        <w:ind w:left="0" w:firstLine="0"/>
      </w:pPr>
    </w:lvl>
    <w:lvl w:ilvl="5">
      <w:start w:val="1"/>
      <w:numFmt w:val="decimal"/>
      <w:suff w:val="space"/>
      <w:lvlText w:val="%1.%2.%3.%4.%5.%6  "/>
      <w:lvlJc w:val="left"/>
      <w:pPr>
        <w:ind w:left="0" w:firstLine="0"/>
      </w:pPr>
    </w:lvl>
    <w:lvl w:ilvl="6">
      <w:start w:val="1"/>
      <w:numFmt w:val="decimal"/>
      <w:suff w:val="space"/>
      <w:lvlText w:val="%1.%2.%3.%4.%5.%6.%7  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  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  "/>
      <w:lvlJc w:val="left"/>
      <w:pPr>
        <w:ind w:left="0" w:firstLine="0"/>
      </w:pPr>
    </w:lvl>
  </w:abstractNum>
  <w:abstractNum w:abstractNumId="1" w15:restartNumberingAfterBreak="0">
    <w:nsid w:val="527C135B"/>
    <w:multiLevelType w:val="multilevel"/>
    <w:tmpl w:val="7ECA90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100" w:hanging="380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600" w:hanging="144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2" w15:restartNumberingAfterBreak="0">
    <w:nsid w:val="647B1919"/>
    <w:multiLevelType w:val="hybridMultilevel"/>
    <w:tmpl w:val="F84AB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1327D6"/>
    <w:multiLevelType w:val="hybridMultilevel"/>
    <w:tmpl w:val="B37C219E"/>
    <w:lvl w:ilvl="0" w:tplc="1EDC2806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D9C1652"/>
    <w:multiLevelType w:val="hybridMultilevel"/>
    <w:tmpl w:val="E886F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tzQ1MDU0NjS1NDdW0lEKTi0uzszPAykwrAUAg/diRywAAAA="/>
  </w:docVars>
  <w:rsids>
    <w:rsidRoot w:val="00723878"/>
    <w:rsid w:val="0008398F"/>
    <w:rsid w:val="0022318B"/>
    <w:rsid w:val="00275F3C"/>
    <w:rsid w:val="003807D9"/>
    <w:rsid w:val="004367DE"/>
    <w:rsid w:val="0047572B"/>
    <w:rsid w:val="005D558D"/>
    <w:rsid w:val="006127D9"/>
    <w:rsid w:val="00723878"/>
    <w:rsid w:val="007862F3"/>
    <w:rsid w:val="007930C8"/>
    <w:rsid w:val="00827241"/>
    <w:rsid w:val="008667B5"/>
    <w:rsid w:val="008D2D18"/>
    <w:rsid w:val="009B21E8"/>
    <w:rsid w:val="009C7377"/>
    <w:rsid w:val="009F323E"/>
    <w:rsid w:val="00B01FCB"/>
    <w:rsid w:val="00BF2228"/>
    <w:rsid w:val="00C71180"/>
    <w:rsid w:val="00C87AFA"/>
    <w:rsid w:val="00D77BDD"/>
    <w:rsid w:val="00D81B2D"/>
    <w:rsid w:val="00E03AC7"/>
    <w:rsid w:val="00EA7E73"/>
    <w:rsid w:val="00F95869"/>
    <w:rsid w:val="00F97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81C33B"/>
  <w15:chartTrackingRefBased/>
  <w15:docId w15:val="{13910E66-8FDF-46E4-91EA-C9383478A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BF2228"/>
    <w:pPr>
      <w:keepNext/>
      <w:keepLines/>
      <w:numPr>
        <w:numId w:val="1"/>
      </w:numPr>
      <w:spacing w:before="600" w:after="120" w:line="240" w:lineRule="auto"/>
      <w:outlineLvl w:val="0"/>
    </w:pPr>
    <w:rPr>
      <w:rFonts w:ascii="Arial" w:eastAsia="Times New Roman" w:hAnsi="Arial" w:cs="Times New Roman"/>
      <w:b/>
      <w:sz w:val="32"/>
      <w:szCs w:val="20"/>
    </w:rPr>
  </w:style>
  <w:style w:type="paragraph" w:styleId="Heading2">
    <w:name w:val="heading 2"/>
    <w:basedOn w:val="Heading1"/>
    <w:next w:val="Normal"/>
    <w:link w:val="Heading2Char"/>
    <w:qFormat/>
    <w:rsid w:val="00BF2228"/>
    <w:pPr>
      <w:numPr>
        <w:ilvl w:val="1"/>
      </w:numPr>
      <w:spacing w:before="24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qFormat/>
    <w:rsid w:val="00BF2228"/>
    <w:pPr>
      <w:numPr>
        <w:ilvl w:val="2"/>
      </w:numPr>
      <w:spacing w:before="120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180"/>
  </w:style>
  <w:style w:type="paragraph" w:styleId="Footer">
    <w:name w:val="footer"/>
    <w:basedOn w:val="Normal"/>
    <w:link w:val="FooterChar"/>
    <w:uiPriority w:val="99"/>
    <w:unhideWhenUsed/>
    <w:rsid w:val="00C71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180"/>
  </w:style>
  <w:style w:type="character" w:customStyle="1" w:styleId="Heading1Char">
    <w:name w:val="Heading 1 Char"/>
    <w:basedOn w:val="DefaultParagraphFont"/>
    <w:link w:val="Heading1"/>
    <w:rsid w:val="00BF2228"/>
    <w:rPr>
      <w:rFonts w:ascii="Arial" w:eastAsia="Times New Roman" w:hAnsi="Arial" w:cs="Times New Roman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rsid w:val="00BF2228"/>
    <w:rPr>
      <w:rFonts w:ascii="Arial" w:eastAsia="Times New Roman" w:hAnsi="Arial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BF2228"/>
    <w:rPr>
      <w:rFonts w:ascii="Arial" w:eastAsia="Times New Roman" w:hAnsi="Arial" w:cs="Times New Roman"/>
      <w:b/>
      <w:sz w:val="24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BF2228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semiHidden/>
    <w:rsid w:val="00BF2228"/>
    <w:pPr>
      <w:spacing w:after="120" w:line="240" w:lineRule="auto"/>
    </w:pPr>
    <w:rPr>
      <w:rFonts w:ascii="Arial" w:eastAsia="Times New Roman" w:hAnsi="Arial" w:cs="Times New Roman"/>
      <w:b/>
      <w:szCs w:val="20"/>
    </w:rPr>
  </w:style>
  <w:style w:type="paragraph" w:customStyle="1" w:styleId="TableStandard">
    <w:name w:val="Table Standard"/>
    <w:basedOn w:val="Normal"/>
    <w:rsid w:val="00BF2228"/>
    <w:pPr>
      <w:tabs>
        <w:tab w:val="left" w:pos="397"/>
        <w:tab w:val="left" w:pos="794"/>
        <w:tab w:val="left" w:pos="1191"/>
        <w:tab w:val="left" w:pos="1588"/>
      </w:tabs>
      <w:spacing w:before="60" w:after="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paragraph">
    <w:name w:val="paragraph"/>
    <w:basedOn w:val="Normal"/>
    <w:rsid w:val="00C87A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87AFA"/>
  </w:style>
  <w:style w:type="character" w:customStyle="1" w:styleId="eop">
    <w:name w:val="eop"/>
    <w:basedOn w:val="DefaultParagraphFont"/>
    <w:rsid w:val="00C87AFA"/>
  </w:style>
  <w:style w:type="paragraph" w:styleId="ListParagraph">
    <w:name w:val="List Paragraph"/>
    <w:basedOn w:val="Normal"/>
    <w:uiPriority w:val="34"/>
    <w:qFormat/>
    <w:rsid w:val="0022318B"/>
    <w:pPr>
      <w:ind w:left="720"/>
      <w:contextualSpacing/>
    </w:pPr>
  </w:style>
  <w:style w:type="table" w:styleId="GridTable4">
    <w:name w:val="Grid Table 4"/>
    <w:aliases w:val="Cust_Style_01"/>
    <w:basedOn w:val="LightGrid-Accent1"/>
    <w:uiPriority w:val="49"/>
    <w:rsid w:val="0022318B"/>
    <w:rPr>
      <w:sz w:val="24"/>
      <w:szCs w:val="24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4" w:space="0" w:color="000000" w:themeColor="tex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2318B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7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5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16</cp:revision>
  <dcterms:created xsi:type="dcterms:W3CDTF">2022-02-05T23:07:00Z</dcterms:created>
  <dcterms:modified xsi:type="dcterms:W3CDTF">2022-02-06T00:05:00Z</dcterms:modified>
</cp:coreProperties>
</file>